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507"/>
        <w:tblW w:w="14668" w:type="dxa"/>
        <w:tblLayout w:type="fixed"/>
        <w:tblLook w:val="04A0" w:firstRow="1" w:lastRow="0" w:firstColumn="1" w:lastColumn="0" w:noHBand="0" w:noVBand="1"/>
      </w:tblPr>
      <w:tblGrid>
        <w:gridCol w:w="1872"/>
        <w:gridCol w:w="2076"/>
        <w:gridCol w:w="1911"/>
        <w:gridCol w:w="180"/>
        <w:gridCol w:w="2745"/>
        <w:gridCol w:w="2117"/>
        <w:gridCol w:w="1991"/>
        <w:gridCol w:w="1776"/>
      </w:tblGrid>
      <w:tr w:rsidR="004A210D" w:rsidRPr="004B02B5" w14:paraId="41FC487C" w14:textId="77777777" w:rsidTr="00250A30">
        <w:trPr>
          <w:trHeight w:val="170"/>
        </w:trPr>
        <w:tc>
          <w:tcPr>
            <w:tcW w:w="14668" w:type="dxa"/>
            <w:gridSpan w:val="8"/>
          </w:tcPr>
          <w:p w14:paraId="78788110" w14:textId="5B579AB5" w:rsidR="004A210D" w:rsidRPr="004A210D" w:rsidRDefault="004A210D" w:rsidP="0007487E">
            <w:pPr>
              <w:rPr>
                <w:rFonts w:ascii="Comic Sans MS" w:hAnsi="Comic Sans MS"/>
                <w:sz w:val="32"/>
                <w:szCs w:val="32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                                                                       </w:t>
            </w:r>
            <w:proofErr w:type="spellStart"/>
            <w:r w:rsidRPr="004A210D">
              <w:rPr>
                <w:rFonts w:ascii="Comic Sans MS" w:hAnsi="Comic Sans MS"/>
                <w:sz w:val="32"/>
                <w:szCs w:val="32"/>
              </w:rPr>
              <w:t>Assunnah</w:t>
            </w:r>
            <w:proofErr w:type="spellEnd"/>
            <w:r w:rsidRPr="004A210D">
              <w:rPr>
                <w:rFonts w:ascii="Comic Sans MS" w:hAnsi="Comic Sans MS"/>
                <w:sz w:val="32"/>
                <w:szCs w:val="32"/>
              </w:rPr>
              <w:t xml:space="preserve"> Nursery Planning 2020-2021</w:t>
            </w:r>
          </w:p>
        </w:tc>
      </w:tr>
      <w:tr w:rsidR="007E1461" w:rsidRPr="004B02B5" w14:paraId="68C6FACF" w14:textId="77777777" w:rsidTr="00250A30">
        <w:trPr>
          <w:trHeight w:val="170"/>
        </w:trPr>
        <w:tc>
          <w:tcPr>
            <w:tcW w:w="1872" w:type="dxa"/>
            <w:shd w:val="clear" w:color="auto" w:fill="FFC000"/>
          </w:tcPr>
          <w:p w14:paraId="25B08ECA" w14:textId="2F1AED63" w:rsidR="00853B0D" w:rsidRPr="004B02B5" w:rsidRDefault="00853B0D" w:rsidP="0007487E">
            <w:pPr>
              <w:rPr>
                <w:rFonts w:ascii="Comic Sans MS" w:hAnsi="Comic Sans MS"/>
                <w:sz w:val="24"/>
                <w:szCs w:val="24"/>
              </w:rPr>
            </w:pPr>
            <w:bookmarkStart w:id="0" w:name="_Hlk55221282"/>
            <w:r w:rsidRPr="004B02B5">
              <w:rPr>
                <w:rFonts w:ascii="Comic Sans MS" w:hAnsi="Comic Sans MS"/>
                <w:sz w:val="24"/>
                <w:szCs w:val="24"/>
              </w:rPr>
              <w:t xml:space="preserve">Term </w:t>
            </w:r>
          </w:p>
        </w:tc>
        <w:tc>
          <w:tcPr>
            <w:tcW w:w="2076" w:type="dxa"/>
            <w:shd w:val="clear" w:color="auto" w:fill="FFC000"/>
          </w:tcPr>
          <w:p w14:paraId="01629695" w14:textId="2E3C1170" w:rsidR="00853B0D" w:rsidRPr="004B02B5" w:rsidRDefault="00853B0D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Autumn 1 </w:t>
            </w:r>
          </w:p>
        </w:tc>
        <w:tc>
          <w:tcPr>
            <w:tcW w:w="1911" w:type="dxa"/>
            <w:shd w:val="clear" w:color="auto" w:fill="FFC000"/>
          </w:tcPr>
          <w:p w14:paraId="3E377246" w14:textId="4925A80C" w:rsidR="00853B0D" w:rsidRPr="004B02B5" w:rsidRDefault="00853B0D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Autumn 2 </w:t>
            </w:r>
          </w:p>
        </w:tc>
        <w:tc>
          <w:tcPr>
            <w:tcW w:w="2925" w:type="dxa"/>
            <w:gridSpan w:val="2"/>
            <w:shd w:val="clear" w:color="auto" w:fill="FFC000"/>
          </w:tcPr>
          <w:p w14:paraId="7027BE58" w14:textId="1428B744" w:rsidR="00853B0D" w:rsidRPr="004B02B5" w:rsidRDefault="00853B0D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Spring 1 </w:t>
            </w:r>
          </w:p>
        </w:tc>
        <w:tc>
          <w:tcPr>
            <w:tcW w:w="2117" w:type="dxa"/>
            <w:shd w:val="clear" w:color="auto" w:fill="FFC000"/>
          </w:tcPr>
          <w:p w14:paraId="3FBE363F" w14:textId="2DE0B925" w:rsidR="00853B0D" w:rsidRPr="004B02B5" w:rsidRDefault="00853B0D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Spring 2 </w:t>
            </w:r>
          </w:p>
        </w:tc>
        <w:tc>
          <w:tcPr>
            <w:tcW w:w="1991" w:type="dxa"/>
            <w:shd w:val="clear" w:color="auto" w:fill="FFC000"/>
          </w:tcPr>
          <w:p w14:paraId="7F33E786" w14:textId="4FC66726" w:rsidR="00853B0D" w:rsidRPr="004B02B5" w:rsidRDefault="00853B0D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Summer 1</w:t>
            </w:r>
          </w:p>
        </w:tc>
        <w:tc>
          <w:tcPr>
            <w:tcW w:w="1776" w:type="dxa"/>
            <w:shd w:val="clear" w:color="auto" w:fill="FFC000"/>
          </w:tcPr>
          <w:p w14:paraId="0545FB51" w14:textId="49815464" w:rsidR="00853B0D" w:rsidRPr="004B02B5" w:rsidRDefault="00853B0D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Summer 2 </w:t>
            </w:r>
          </w:p>
        </w:tc>
      </w:tr>
      <w:tr w:rsidR="007E1461" w:rsidRPr="004B02B5" w14:paraId="30CA88A0" w14:textId="77777777" w:rsidTr="00250A30">
        <w:trPr>
          <w:trHeight w:val="113"/>
        </w:trPr>
        <w:tc>
          <w:tcPr>
            <w:tcW w:w="1872" w:type="dxa"/>
            <w:vMerge w:val="restart"/>
          </w:tcPr>
          <w:p w14:paraId="5E2A8E6F" w14:textId="305803D1" w:rsidR="007E1461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Our Islamic Values </w:t>
            </w:r>
          </w:p>
          <w:p w14:paraId="3B9731D5" w14:textId="53502042" w:rsidR="007E1461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B62E4C0" wp14:editId="65FD2525">
                      <wp:simplePos x="0" y="0"/>
                      <wp:positionH relativeFrom="column">
                        <wp:posOffset>265347</wp:posOffset>
                      </wp:positionH>
                      <wp:positionV relativeFrom="paragraph">
                        <wp:posOffset>30784</wp:posOffset>
                      </wp:positionV>
                      <wp:extent cx="229428" cy="467967"/>
                      <wp:effectExtent l="19050" t="19050" r="18415" b="46990"/>
                      <wp:wrapNone/>
                      <wp:docPr id="3" name="Arrow: Up-Dow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9428" cy="467967"/>
                              </a:xfrm>
                              <a:prstGeom prst="up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E34551" id="_x0000_t70" coordsize="21600,21600" o:spt="70" adj="5400,4320" path="m10800,l21600@0@3@0@3@2,21600@2,10800,21600,0@2@1@2@1@0,0@0xe">
                      <v:stroke joinstyle="miter"/>
                      <v:formulas>
                        <v:f eqn="val #1"/>
                        <v:f eqn="val #0"/>
                        <v:f eqn="sum 21600 0 #1"/>
                        <v:f eqn="sum 21600 0 #0"/>
                        <v:f eqn="prod #1 #0 10800"/>
                        <v:f eqn="sum #1 0 @4"/>
                        <v:f eqn="sum 21600 0 @5"/>
                      </v:formulas>
                      <v:path o:connecttype="custom" o:connectlocs="10800,0;0,@0;@1,10800;0,@2;10800,21600;21600,@2;@3,10800;21600,@0" o:connectangles="270,180,180,180,90,0,0,0" textboxrect="@1,@5,@3,@6"/>
                      <v:handles>
                        <v:h position="#0,#1" xrange="0,10800" yrange="0,10800"/>
                      </v:handles>
                    </v:shapetype>
                    <v:shape id="Arrow: Up-Down 3" o:spid="_x0000_s1026" type="#_x0000_t70" style="position:absolute;margin-left:20.9pt;margin-top:2.4pt;width:18.05pt;height:3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" adj=",5295" fillcolor="#4472c4 [3204]" strokecolor="#1f3763 [1604]" strokeweight="1pt"/>
                  </w:pict>
                </mc:Fallback>
              </mc:AlternateContent>
            </w:r>
          </w:p>
          <w:p w14:paraId="15F5317A" w14:textId="44A6EFF3" w:rsidR="007E1461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3490D3BB" w14:textId="21A7281F" w:rsidR="007E1461" w:rsidRPr="004B02B5" w:rsidRDefault="007E1461" w:rsidP="00FE09C7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British Values </w:t>
            </w:r>
          </w:p>
        </w:tc>
        <w:tc>
          <w:tcPr>
            <w:tcW w:w="2076" w:type="dxa"/>
          </w:tcPr>
          <w:p w14:paraId="3317826E" w14:textId="6586450A" w:rsidR="007E1461" w:rsidRPr="004B02B5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Faithfulness</w:t>
            </w:r>
          </w:p>
        </w:tc>
        <w:tc>
          <w:tcPr>
            <w:tcW w:w="1911" w:type="dxa"/>
          </w:tcPr>
          <w:p w14:paraId="27F3731B" w14:textId="2ECC5D09" w:rsidR="007E1461" w:rsidRPr="004B02B5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Tolerance </w:t>
            </w:r>
          </w:p>
        </w:tc>
        <w:tc>
          <w:tcPr>
            <w:tcW w:w="2925" w:type="dxa"/>
            <w:gridSpan w:val="2"/>
          </w:tcPr>
          <w:p w14:paraId="41938EAD" w14:textId="6A945C0B" w:rsidR="007E1461" w:rsidRPr="004B02B5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Patience </w:t>
            </w:r>
          </w:p>
        </w:tc>
        <w:tc>
          <w:tcPr>
            <w:tcW w:w="2117" w:type="dxa"/>
          </w:tcPr>
          <w:p w14:paraId="54D561B5" w14:textId="2108EBB8" w:rsidR="007E1461" w:rsidRPr="004B02B5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Respectfulness</w:t>
            </w:r>
          </w:p>
        </w:tc>
        <w:tc>
          <w:tcPr>
            <w:tcW w:w="1991" w:type="dxa"/>
          </w:tcPr>
          <w:p w14:paraId="191234F2" w14:textId="68E1958A" w:rsidR="007E1461" w:rsidRPr="004B02B5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Gratitude </w:t>
            </w:r>
          </w:p>
        </w:tc>
        <w:tc>
          <w:tcPr>
            <w:tcW w:w="1776" w:type="dxa"/>
          </w:tcPr>
          <w:p w14:paraId="6A85F9BC" w14:textId="0F63472A" w:rsidR="007E1461" w:rsidRPr="004B02B5" w:rsidRDefault="007E1461" w:rsidP="0007487E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Justice </w:t>
            </w:r>
          </w:p>
        </w:tc>
      </w:tr>
      <w:tr w:rsidR="007E1461" w:rsidRPr="004B02B5" w14:paraId="2610A140" w14:textId="77777777" w:rsidTr="00250A30">
        <w:trPr>
          <w:trHeight w:val="170"/>
        </w:trPr>
        <w:tc>
          <w:tcPr>
            <w:tcW w:w="1872" w:type="dxa"/>
            <w:vMerge/>
          </w:tcPr>
          <w:p w14:paraId="64E8281B" w14:textId="19C964BE" w:rsidR="007E1461" w:rsidRPr="004B02B5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076" w:type="dxa"/>
          </w:tcPr>
          <w:p w14:paraId="395786AD" w14:textId="3A38E97B" w:rsidR="007E1461" w:rsidRPr="004B02B5" w:rsidRDefault="00457794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Introducing </w:t>
            </w:r>
            <w:r>
              <w:rPr>
                <w:rFonts w:ascii="Comic Sans MS" w:hAnsi="Comic Sans MS"/>
                <w:sz w:val="24"/>
                <w:szCs w:val="24"/>
              </w:rPr>
              <w:t>v</w:t>
            </w:r>
            <w:r w:rsidRPr="004B02B5">
              <w:rPr>
                <w:rFonts w:ascii="Comic Sans MS" w:hAnsi="Comic Sans MS"/>
                <w:sz w:val="24"/>
                <w:szCs w:val="24"/>
              </w:rPr>
              <w:t>alues embedded classroom rules and following instruction</w:t>
            </w:r>
            <w:r>
              <w:rPr>
                <w:rFonts w:ascii="Comic Sans MS" w:hAnsi="Comic Sans MS"/>
                <w:sz w:val="24"/>
                <w:szCs w:val="24"/>
              </w:rPr>
              <w:t>.</w:t>
            </w:r>
          </w:p>
        </w:tc>
        <w:tc>
          <w:tcPr>
            <w:tcW w:w="1911" w:type="dxa"/>
          </w:tcPr>
          <w:p w14:paraId="6DD65FC7" w14:textId="3461D493" w:rsidR="007E1461" w:rsidRPr="004B02B5" w:rsidRDefault="00457794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Tolerance of those of different beliefs and faiths</w:t>
            </w:r>
            <w:r>
              <w:rPr>
                <w:rFonts w:ascii="Comic Sans MS" w:hAnsi="Comic Sans MS"/>
                <w:sz w:val="24"/>
                <w:szCs w:val="24"/>
              </w:rPr>
              <w:t>.</w:t>
            </w:r>
          </w:p>
        </w:tc>
        <w:tc>
          <w:tcPr>
            <w:tcW w:w="2925" w:type="dxa"/>
            <w:gridSpan w:val="2"/>
          </w:tcPr>
          <w:p w14:paraId="57B3CCE3" w14:textId="77777777" w:rsidR="00457794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E23C4F">
              <w:rPr>
                <w:rFonts w:ascii="Comic Sans MS" w:hAnsi="Comic Sans MS"/>
                <w:sz w:val="24"/>
                <w:szCs w:val="24"/>
              </w:rPr>
              <w:t xml:space="preserve">Appreciate our country (UK) </w:t>
            </w:r>
          </w:p>
          <w:p w14:paraId="542559B1" w14:textId="3CBAE0F1" w:rsidR="007E1461" w:rsidRPr="00E23C4F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E23C4F">
              <w:rPr>
                <w:rFonts w:ascii="Comic Sans MS" w:hAnsi="Comic Sans MS"/>
                <w:sz w:val="24"/>
                <w:szCs w:val="24"/>
              </w:rPr>
              <w:t>Living space</w:t>
            </w:r>
          </w:p>
        </w:tc>
        <w:tc>
          <w:tcPr>
            <w:tcW w:w="2117" w:type="dxa"/>
          </w:tcPr>
          <w:p w14:paraId="37EEB3A4" w14:textId="20D53BB3" w:rsidR="007E1461" w:rsidRPr="004B02B5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Mutual respect and </w:t>
            </w:r>
            <w:r w:rsidR="00457794">
              <w:rPr>
                <w:rFonts w:ascii="Comic Sans MS" w:hAnsi="Comic Sans MS"/>
                <w:sz w:val="24"/>
                <w:szCs w:val="24"/>
              </w:rPr>
              <w:t>f</w:t>
            </w:r>
            <w:r w:rsidRPr="004B02B5">
              <w:rPr>
                <w:rFonts w:ascii="Comic Sans MS" w:hAnsi="Comic Sans MS"/>
                <w:sz w:val="24"/>
                <w:szCs w:val="24"/>
              </w:rPr>
              <w:t>reedom of speech</w:t>
            </w:r>
            <w:r w:rsidR="00457794">
              <w:rPr>
                <w:rFonts w:ascii="Comic Sans MS" w:hAnsi="Comic Sans MS"/>
                <w:sz w:val="24"/>
                <w:szCs w:val="24"/>
              </w:rPr>
              <w:t>.</w:t>
            </w:r>
            <w:r w:rsidRPr="004B02B5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</w:tc>
        <w:tc>
          <w:tcPr>
            <w:tcW w:w="1991" w:type="dxa"/>
          </w:tcPr>
          <w:p w14:paraId="2A81BBA9" w14:textId="10823A38" w:rsidR="007E1461" w:rsidRPr="004B02B5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Helping others, </w:t>
            </w:r>
            <w:r w:rsidR="00457794">
              <w:rPr>
                <w:rFonts w:ascii="Comic Sans MS" w:hAnsi="Comic Sans MS"/>
                <w:sz w:val="24"/>
                <w:szCs w:val="24"/>
              </w:rPr>
              <w:t>p</w:t>
            </w:r>
            <w:r w:rsidRPr="004B02B5">
              <w:rPr>
                <w:rFonts w:ascii="Comic Sans MS" w:hAnsi="Comic Sans MS"/>
                <w:sz w:val="24"/>
                <w:szCs w:val="24"/>
              </w:rPr>
              <w:t xml:space="preserve">iety </w:t>
            </w:r>
          </w:p>
          <w:p w14:paraId="5B6E7A56" w14:textId="6F0026E5" w:rsidR="007E1461" w:rsidRPr="004B02B5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  <w:proofErr w:type="gramStart"/>
            <w:r w:rsidRPr="004B02B5">
              <w:rPr>
                <w:rFonts w:ascii="Comic Sans MS" w:hAnsi="Comic Sans MS"/>
                <w:sz w:val="24"/>
                <w:szCs w:val="24"/>
              </w:rPr>
              <w:t xml:space="preserve">Ramadan </w:t>
            </w:r>
            <w:r w:rsidR="00457794">
              <w:rPr>
                <w:rFonts w:ascii="Comic Sans MS" w:hAnsi="Comic Sans MS"/>
                <w:sz w:val="24"/>
                <w:szCs w:val="24"/>
              </w:rPr>
              <w:t>.</w:t>
            </w:r>
            <w:proofErr w:type="gramEnd"/>
          </w:p>
        </w:tc>
        <w:tc>
          <w:tcPr>
            <w:tcW w:w="1776" w:type="dxa"/>
          </w:tcPr>
          <w:p w14:paraId="38581454" w14:textId="73E11400" w:rsidR="007E1461" w:rsidRPr="004B02B5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Democracy and liberty</w:t>
            </w:r>
            <w:r w:rsidR="00457794">
              <w:rPr>
                <w:rFonts w:ascii="Comic Sans MS" w:hAnsi="Comic Sans MS"/>
                <w:sz w:val="24"/>
                <w:szCs w:val="24"/>
              </w:rPr>
              <w:t>.</w:t>
            </w:r>
            <w:r w:rsidRPr="004B02B5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</w:tc>
      </w:tr>
      <w:tr w:rsidR="004A210D" w:rsidRPr="004B02B5" w14:paraId="10339FB0" w14:textId="77777777" w:rsidTr="00250A30">
        <w:trPr>
          <w:trHeight w:val="170"/>
        </w:trPr>
        <w:tc>
          <w:tcPr>
            <w:tcW w:w="1872" w:type="dxa"/>
          </w:tcPr>
          <w:p w14:paraId="5A82A444" w14:textId="7BC99AE3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proofErr w:type="spellStart"/>
            <w:r w:rsidRPr="004B02B5">
              <w:rPr>
                <w:rFonts w:ascii="Comic Sans MS" w:hAnsi="Comic Sans MS"/>
                <w:sz w:val="24"/>
                <w:szCs w:val="24"/>
              </w:rPr>
              <w:t>Tarbiyah</w:t>
            </w:r>
            <w:proofErr w:type="spellEnd"/>
            <w:r w:rsidRPr="004B02B5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</w:tc>
        <w:tc>
          <w:tcPr>
            <w:tcW w:w="2076" w:type="dxa"/>
          </w:tcPr>
          <w:p w14:paraId="60E4B3D2" w14:textId="3956313D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Who is Allah?</w:t>
            </w:r>
          </w:p>
        </w:tc>
        <w:tc>
          <w:tcPr>
            <w:tcW w:w="1911" w:type="dxa"/>
          </w:tcPr>
          <w:p w14:paraId="40D36771" w14:textId="1A15DCAC" w:rsidR="004A210D" w:rsidRPr="007E14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7E1461">
              <w:rPr>
                <w:rFonts w:ascii="Comic Sans MS" w:hAnsi="Comic Sans MS"/>
                <w:sz w:val="24"/>
                <w:szCs w:val="24"/>
              </w:rPr>
              <w:t>Who is Muhammad (SAW)?</w:t>
            </w:r>
          </w:p>
        </w:tc>
        <w:tc>
          <w:tcPr>
            <w:tcW w:w="2925" w:type="dxa"/>
            <w:gridSpan w:val="2"/>
          </w:tcPr>
          <w:p w14:paraId="09341FF6" w14:textId="2CE0EDC5" w:rsidR="004A210D" w:rsidRPr="007E14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7E1461">
              <w:rPr>
                <w:rFonts w:ascii="Comic Sans MS" w:hAnsi="Comic Sans MS"/>
                <w:sz w:val="24"/>
                <w:szCs w:val="24"/>
              </w:rPr>
              <w:t>Arabic Letters</w:t>
            </w:r>
          </w:p>
        </w:tc>
        <w:tc>
          <w:tcPr>
            <w:tcW w:w="2117" w:type="dxa"/>
          </w:tcPr>
          <w:p w14:paraId="2FBAE5E7" w14:textId="57F928EC" w:rsidR="004A210D" w:rsidRPr="00E23C4F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E23C4F">
              <w:rPr>
                <w:rFonts w:ascii="Comic Sans MS" w:hAnsi="Comic Sans MS"/>
                <w:sz w:val="24"/>
                <w:szCs w:val="24"/>
              </w:rPr>
              <w:t xml:space="preserve">Months </w:t>
            </w:r>
            <w:r>
              <w:rPr>
                <w:rFonts w:ascii="Comic Sans MS" w:hAnsi="Comic Sans MS"/>
                <w:sz w:val="24"/>
                <w:szCs w:val="24"/>
              </w:rPr>
              <w:t>i</w:t>
            </w:r>
            <w:r w:rsidRPr="00E23C4F">
              <w:rPr>
                <w:rFonts w:ascii="Comic Sans MS" w:hAnsi="Comic Sans MS"/>
                <w:sz w:val="24"/>
                <w:szCs w:val="24"/>
              </w:rPr>
              <w:t>n Islam</w:t>
            </w:r>
          </w:p>
        </w:tc>
        <w:tc>
          <w:tcPr>
            <w:tcW w:w="1991" w:type="dxa"/>
          </w:tcPr>
          <w:p w14:paraId="301297F9" w14:textId="3E3E8473" w:rsidR="004A210D" w:rsidRPr="00E23C4F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E23C4F">
              <w:rPr>
                <w:rFonts w:ascii="Comic Sans MS" w:hAnsi="Comic Sans MS"/>
                <w:sz w:val="24"/>
                <w:szCs w:val="24"/>
              </w:rPr>
              <w:t>Ramadan /Eid</w:t>
            </w:r>
          </w:p>
        </w:tc>
        <w:tc>
          <w:tcPr>
            <w:tcW w:w="1776" w:type="dxa"/>
          </w:tcPr>
          <w:p w14:paraId="545D091E" w14:textId="53C50B9E" w:rsidR="004A210D" w:rsidRPr="00E23C4F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E23C4F">
              <w:rPr>
                <w:rFonts w:ascii="Comic Sans MS" w:hAnsi="Comic Sans MS"/>
                <w:sz w:val="24"/>
                <w:szCs w:val="24"/>
              </w:rPr>
              <w:t>Parents</w:t>
            </w:r>
          </w:p>
        </w:tc>
      </w:tr>
      <w:tr w:rsidR="007E1461" w:rsidRPr="004B02B5" w14:paraId="2313DF21" w14:textId="77777777" w:rsidTr="00250A30">
        <w:trPr>
          <w:trHeight w:val="170"/>
        </w:trPr>
        <w:tc>
          <w:tcPr>
            <w:tcW w:w="14668" w:type="dxa"/>
            <w:gridSpan w:val="8"/>
            <w:shd w:val="clear" w:color="auto" w:fill="FFC000" w:themeFill="accent4"/>
          </w:tcPr>
          <w:p w14:paraId="7BD12F63" w14:textId="18C067E4" w:rsidR="007E1461" w:rsidRPr="007E1461" w:rsidRDefault="007E1461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7E1461">
              <w:rPr>
                <w:rFonts w:ascii="Comic Sans MS" w:hAnsi="Comic Sans MS"/>
                <w:sz w:val="24"/>
                <w:szCs w:val="24"/>
              </w:rPr>
              <w:t xml:space="preserve">                         Our learning objectives are included but the activities may change depending on the interests of the children</w:t>
            </w:r>
          </w:p>
        </w:tc>
      </w:tr>
      <w:tr w:rsidR="004A210D" w:rsidRPr="004B02B5" w14:paraId="592F538C" w14:textId="77777777" w:rsidTr="00250A30">
        <w:trPr>
          <w:trHeight w:val="1369"/>
        </w:trPr>
        <w:tc>
          <w:tcPr>
            <w:tcW w:w="1872" w:type="dxa"/>
          </w:tcPr>
          <w:p w14:paraId="6DA606A8" w14:textId="158CA526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Topic</w:t>
            </w:r>
          </w:p>
        </w:tc>
        <w:tc>
          <w:tcPr>
            <w:tcW w:w="2076" w:type="dxa"/>
          </w:tcPr>
          <w:p w14:paraId="77082A9F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All About Me</w:t>
            </w:r>
          </w:p>
          <w:p w14:paraId="3FC5A845" w14:textId="6697A7B0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noProof/>
                <w:sz w:val="24"/>
                <w:szCs w:val="24"/>
              </w:rPr>
              <w:drawing>
                <wp:inline distT="0" distB="0" distL="0" distR="0" wp14:anchorId="6308E5F9" wp14:editId="56DCD3CA">
                  <wp:extent cx="1338313" cy="5905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0712" cy="60925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55A4A14" w14:textId="08B5D394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1911" w:type="dxa"/>
          </w:tcPr>
          <w:p w14:paraId="172C2204" w14:textId="168096D9" w:rsidR="004A210D" w:rsidRDefault="004A210D" w:rsidP="004A210D">
            <w:pPr>
              <w:rPr>
                <w:rFonts w:ascii="Comic Sans MS" w:hAnsi="Comic Sans MS"/>
                <w:noProof/>
                <w:sz w:val="24"/>
                <w:szCs w:val="24"/>
              </w:rPr>
            </w:pPr>
            <w:r w:rsidRPr="004B02B5">
              <w:rPr>
                <w:rFonts w:ascii="Comic Sans MS" w:hAnsi="Comic Sans MS"/>
                <w:noProof/>
                <w:sz w:val="24"/>
                <w:szCs w:val="24"/>
              </w:rPr>
              <w:t>Dinosaurs</w:t>
            </w:r>
          </w:p>
          <w:p w14:paraId="60EFA4B0" w14:textId="77777777" w:rsidR="004A210D" w:rsidRDefault="004A210D" w:rsidP="004A210D">
            <w:pPr>
              <w:rPr>
                <w:rFonts w:ascii="Comic Sans MS" w:hAnsi="Comic Sans MS"/>
                <w:noProof/>
                <w:sz w:val="24"/>
                <w:szCs w:val="24"/>
              </w:rPr>
            </w:pPr>
            <w:r>
              <w:rPr>
                <w:rFonts w:ascii="Comic Sans MS" w:hAnsi="Comic Sans MS"/>
                <w:noProof/>
                <w:sz w:val="24"/>
                <w:szCs w:val="24"/>
              </w:rPr>
              <w:drawing>
                <wp:inline distT="0" distB="0" distL="0" distR="0" wp14:anchorId="2A08E58A" wp14:editId="6CCA1610">
                  <wp:extent cx="1219200" cy="54292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801" cy="6923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066AE18" w14:textId="77777777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0002BFCF" w14:textId="77777777" w:rsidR="004A210D" w:rsidRDefault="004A210D" w:rsidP="004A210D">
            <w:pPr>
              <w:rPr>
                <w:rFonts w:ascii="Comic Sans MS" w:hAnsi="Comic Sans MS"/>
                <w:noProof/>
                <w:sz w:val="24"/>
                <w:szCs w:val="24"/>
              </w:rPr>
            </w:pPr>
          </w:p>
          <w:p w14:paraId="43D89C3C" w14:textId="69D99A2A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925" w:type="dxa"/>
            <w:gridSpan w:val="2"/>
          </w:tcPr>
          <w:p w14:paraId="67EE81C3" w14:textId="17035CD3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noProof/>
                <w:sz w:val="24"/>
                <w:szCs w:val="24"/>
              </w:rPr>
              <w:drawing>
                <wp:inline distT="0" distB="0" distL="0" distR="0" wp14:anchorId="0C2CC199" wp14:editId="790B0B55">
                  <wp:extent cx="1520687" cy="1036318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4517" cy="10866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7" w:type="dxa"/>
          </w:tcPr>
          <w:p w14:paraId="000B1473" w14:textId="43463786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pring and Growth</w:t>
            </w:r>
          </w:p>
          <w:p w14:paraId="43F4F91F" w14:textId="4DE25CB3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52144D05" wp14:editId="020311B6">
                  <wp:extent cx="1152525" cy="815009"/>
                  <wp:effectExtent l="0" t="0" r="0" b="4445"/>
                  <wp:docPr id="1" name="Picture 1">
                    <a:hlinkClick xmlns:a="http://schemas.openxmlformats.org/drawingml/2006/main" r:id="rId8" tooltip="Spring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3818" cy="822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1" w:type="dxa"/>
          </w:tcPr>
          <w:p w14:paraId="628B0FE6" w14:textId="40CA412A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A Taste of the World</w:t>
            </w:r>
          </w:p>
          <w:p w14:paraId="2805E797" w14:textId="1E51FD33" w:rsidR="004A210D" w:rsidRPr="00910DE1" w:rsidRDefault="004A210D" w:rsidP="004A210D">
            <w:r>
              <w:rPr>
                <w:noProof/>
              </w:rPr>
              <w:drawing>
                <wp:inline distT="0" distB="0" distL="0" distR="0" wp14:anchorId="3ED5C2DC" wp14:editId="55DAF651">
                  <wp:extent cx="1276350" cy="944218"/>
                  <wp:effectExtent l="0" t="0" r="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4942" cy="957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76" w:type="dxa"/>
          </w:tcPr>
          <w:p w14:paraId="72AC3492" w14:textId="098128A8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Minibeasts</w:t>
            </w:r>
          </w:p>
          <w:p w14:paraId="3B016EA7" w14:textId="493368B4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4449B3B" wp14:editId="7EC4F35A">
                  <wp:extent cx="956310" cy="397565"/>
                  <wp:effectExtent l="0" t="0" r="0" b="2540"/>
                  <wp:docPr id="9" name="Picture 9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0273" cy="403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4D2AFB" w14:textId="096B7092" w:rsidR="004A210D" w:rsidRDefault="004A210D" w:rsidP="004A210D">
            <w:pPr>
              <w:pStyle w:val="bans"/>
              <w:shd w:val="clear" w:color="auto" w:fill="FFFFFF"/>
              <w:spacing w:before="0" w:beforeAutospacing="0" w:after="75" w:afterAutospacing="0" w:line="234" w:lineRule="atLeast"/>
              <w:ind w:right="-300"/>
              <w:textAlignment w:val="top"/>
              <w:rPr>
                <w:rFonts w:ascii="Arial" w:hAnsi="Arial" w:cs="Arial"/>
                <w:color w:val="666666"/>
                <w:sz w:val="20"/>
                <w:szCs w:val="20"/>
              </w:rPr>
            </w:pPr>
          </w:p>
          <w:p w14:paraId="025A9E24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07161DD4" w14:textId="54AF8B32" w:rsidR="004A210D" w:rsidRDefault="004A210D" w:rsidP="004A210D">
            <w:pPr>
              <w:pStyle w:val="bans"/>
              <w:shd w:val="clear" w:color="auto" w:fill="FFFFFF"/>
              <w:spacing w:before="0" w:beforeAutospacing="0" w:after="75" w:afterAutospacing="0" w:line="234" w:lineRule="atLeast"/>
              <w:ind w:left="600" w:right="-300"/>
              <w:textAlignment w:val="top"/>
              <w:rPr>
                <w:rFonts w:ascii="Arial" w:hAnsi="Arial" w:cs="Arial"/>
                <w:color w:val="666666"/>
                <w:sz w:val="20"/>
                <w:szCs w:val="20"/>
              </w:rPr>
            </w:pPr>
          </w:p>
          <w:p w14:paraId="1E2BE5C1" w14:textId="53DE961F" w:rsidR="004A210D" w:rsidRDefault="004A210D" w:rsidP="004A210D">
            <w:pPr>
              <w:pStyle w:val="bans"/>
              <w:shd w:val="clear" w:color="auto" w:fill="FFFFFF"/>
              <w:spacing w:before="0" w:beforeAutospacing="0" w:after="75" w:afterAutospacing="0" w:line="234" w:lineRule="atLeast"/>
              <w:ind w:right="-300"/>
              <w:textAlignment w:val="top"/>
              <w:rPr>
                <w:rFonts w:ascii="Arial" w:hAnsi="Arial" w:cs="Arial"/>
                <w:color w:val="666666"/>
                <w:sz w:val="20"/>
                <w:szCs w:val="20"/>
              </w:rPr>
            </w:pPr>
          </w:p>
          <w:p w14:paraId="059250B8" w14:textId="5369AC9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A210D" w:rsidRPr="004B02B5" w14:paraId="6AD8D2F3" w14:textId="77777777" w:rsidTr="00250A30">
        <w:trPr>
          <w:trHeight w:val="1408"/>
        </w:trPr>
        <w:tc>
          <w:tcPr>
            <w:tcW w:w="1872" w:type="dxa"/>
          </w:tcPr>
          <w:p w14:paraId="6706D9B5" w14:textId="3C11E50B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076" w:type="dxa"/>
          </w:tcPr>
          <w:p w14:paraId="3EE00B53" w14:textId="1DC276D5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Settling in my Nursery </w:t>
            </w:r>
          </w:p>
          <w:p w14:paraId="40CC6D36" w14:textId="70ECB515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Where I live </w:t>
            </w:r>
          </w:p>
          <w:p w14:paraId="43EBCFC1" w14:textId="700DDDC8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My Family </w:t>
            </w:r>
          </w:p>
          <w:p w14:paraId="317C1036" w14:textId="706949AA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Self portrait </w:t>
            </w:r>
          </w:p>
          <w:p w14:paraId="123C039C" w14:textId="5F06DD59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lastRenderedPageBreak/>
              <w:t xml:space="preserve">Looking after </w:t>
            </w:r>
          </w:p>
          <w:p w14:paraId="1F1D5835" w14:textId="4FA8679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>Myself/body</w:t>
            </w:r>
          </w:p>
          <w:p w14:paraId="2EF879CE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3E35BBA1" w14:textId="1BBFFA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>
              <w:rPr>
                <w:rFonts w:ascii="Comic Sans MS" w:hAnsi="Comic Sans MS"/>
                <w:sz w:val="24"/>
                <w:szCs w:val="24"/>
              </w:rPr>
              <w:t>Possible t</w:t>
            </w:r>
            <w:r w:rsidRPr="00566E61">
              <w:rPr>
                <w:rFonts w:ascii="Comic Sans MS" w:hAnsi="Comic Sans MS"/>
                <w:sz w:val="24"/>
                <w:szCs w:val="24"/>
                <w:u w:val="single"/>
              </w:rPr>
              <w:t xml:space="preserve">opic books: </w:t>
            </w:r>
          </w:p>
          <w:p w14:paraId="77622FA4" w14:textId="7B13B5E3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Owl Babies </w:t>
            </w:r>
          </w:p>
          <w:p w14:paraId="79B84A50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So Much </w:t>
            </w:r>
          </w:p>
          <w:p w14:paraId="097A1A4F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proofErr w:type="spellStart"/>
            <w:r w:rsidRPr="004B02B5">
              <w:rPr>
                <w:rFonts w:ascii="Comic Sans MS" w:hAnsi="Comic Sans MS"/>
                <w:sz w:val="24"/>
                <w:szCs w:val="24"/>
              </w:rPr>
              <w:t>Handa’s</w:t>
            </w:r>
            <w:proofErr w:type="spellEnd"/>
            <w:r w:rsidRPr="004B02B5">
              <w:rPr>
                <w:rFonts w:ascii="Comic Sans MS" w:hAnsi="Comic Sans MS"/>
                <w:sz w:val="24"/>
                <w:szCs w:val="24"/>
              </w:rPr>
              <w:t xml:space="preserve"> Surprise </w:t>
            </w:r>
          </w:p>
          <w:p w14:paraId="5E8CC0FB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Allah Knows All About Me </w:t>
            </w:r>
          </w:p>
          <w:p w14:paraId="7994E746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While We Can’t Hug </w:t>
            </w:r>
          </w:p>
          <w:p w14:paraId="0CDADD35" w14:textId="355865DB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Rosie’s Walk </w:t>
            </w:r>
          </w:p>
        </w:tc>
        <w:tc>
          <w:tcPr>
            <w:tcW w:w="1911" w:type="dxa"/>
          </w:tcPr>
          <w:p w14:paraId="02899B51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lastRenderedPageBreak/>
              <w:t>What is a dinosaur?</w:t>
            </w:r>
          </w:p>
          <w:p w14:paraId="1C671504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Dinosaur families </w:t>
            </w:r>
          </w:p>
          <w:p w14:paraId="0FD94141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 xml:space="preserve">Dinosaurs features </w:t>
            </w:r>
          </w:p>
          <w:p w14:paraId="56DCBD72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Dinosaur feast </w:t>
            </w:r>
          </w:p>
          <w:p w14:paraId="1FDAD25B" w14:textId="77777777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Dinosaur hunt </w:t>
            </w:r>
          </w:p>
          <w:p w14:paraId="76981402" w14:textId="0D659943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Dinosaur fossils</w:t>
            </w:r>
          </w:p>
          <w:p w14:paraId="0DB54AC4" w14:textId="77777777" w:rsidR="004A210D" w:rsidRPr="0086640E" w:rsidRDefault="004A210D" w:rsidP="004A210D">
            <w:pPr>
              <w:pStyle w:val="ListParagraph"/>
              <w:rPr>
                <w:rFonts w:ascii="Comic Sans MS" w:hAnsi="Comic Sans MS"/>
                <w:sz w:val="24"/>
                <w:szCs w:val="24"/>
              </w:rPr>
            </w:pPr>
          </w:p>
          <w:p w14:paraId="5E808766" w14:textId="78297F39" w:rsidR="004A21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>
              <w:rPr>
                <w:rFonts w:ascii="Comic Sans MS" w:hAnsi="Comic Sans MS"/>
                <w:sz w:val="24"/>
                <w:szCs w:val="24"/>
                <w:u w:val="single"/>
              </w:rPr>
              <w:t>Possible t</w:t>
            </w:r>
            <w:r w:rsidRPr="00566E61">
              <w:rPr>
                <w:rFonts w:ascii="Comic Sans MS" w:hAnsi="Comic Sans MS"/>
                <w:sz w:val="24"/>
                <w:szCs w:val="24"/>
                <w:u w:val="single"/>
              </w:rPr>
              <w:t>opic books:</w:t>
            </w:r>
          </w:p>
          <w:p w14:paraId="4AB59E0B" w14:textId="31E3D294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Flip Flap Dinosau</w:t>
            </w:r>
            <w:r>
              <w:rPr>
                <w:rFonts w:ascii="Comic Sans MS" w:hAnsi="Comic Sans MS"/>
                <w:sz w:val="24"/>
                <w:szCs w:val="24"/>
              </w:rPr>
              <w:t>rs</w:t>
            </w:r>
            <w:r w:rsidRPr="00566E61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  <w:p w14:paraId="671022CE" w14:textId="777777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Dinosaurs in my school</w:t>
            </w:r>
          </w:p>
          <w:p w14:paraId="11FD6321" w14:textId="777777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A Squash and a Squeeze</w:t>
            </w:r>
          </w:p>
          <w:p w14:paraId="261F2C19" w14:textId="777777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 xml:space="preserve">We Are Going </w:t>
            </w:r>
            <w:proofErr w:type="gramStart"/>
            <w:r w:rsidRPr="00566E61">
              <w:rPr>
                <w:rFonts w:ascii="Comic Sans MS" w:hAnsi="Comic Sans MS"/>
                <w:sz w:val="24"/>
                <w:szCs w:val="24"/>
              </w:rPr>
              <w:t>On</w:t>
            </w:r>
            <w:proofErr w:type="gramEnd"/>
            <w:r w:rsidRPr="00566E61">
              <w:rPr>
                <w:rFonts w:ascii="Comic Sans MS" w:hAnsi="Comic Sans MS"/>
                <w:sz w:val="24"/>
                <w:szCs w:val="24"/>
              </w:rPr>
              <w:t xml:space="preserve"> a Bear Hunt</w:t>
            </w:r>
          </w:p>
          <w:p w14:paraId="4364F5AC" w14:textId="7E1AAC2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The Gruffalo </w:t>
            </w:r>
          </w:p>
        </w:tc>
        <w:tc>
          <w:tcPr>
            <w:tcW w:w="2925" w:type="dxa"/>
            <w:gridSpan w:val="2"/>
          </w:tcPr>
          <w:p w14:paraId="5CA2619F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lastRenderedPageBreak/>
              <w:t>People in my life</w:t>
            </w:r>
          </w:p>
          <w:p w14:paraId="681CE6A3" w14:textId="1CC94B19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My community and friends</w:t>
            </w:r>
          </w:p>
          <w:p w14:paraId="320F0451" w14:textId="6088F95A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People who keep us safe </w:t>
            </w:r>
          </w:p>
          <w:p w14:paraId="35829410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Occupations</w:t>
            </w:r>
          </w:p>
          <w:p w14:paraId="1E19316F" w14:textId="11DBBA31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lastRenderedPageBreak/>
              <w:t xml:space="preserve"> Uniforms and vehicles</w:t>
            </w:r>
          </w:p>
          <w:p w14:paraId="19D5FF1A" w14:textId="77777777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 Road safety</w:t>
            </w:r>
          </w:p>
          <w:p w14:paraId="4ACF93EF" w14:textId="7AD93D0D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Who helps me in </w:t>
            </w:r>
            <w:proofErr w:type="gramStart"/>
            <w:r w:rsidRPr="00102FC4">
              <w:rPr>
                <w:rFonts w:ascii="Comic Sans MS" w:hAnsi="Comic Sans MS"/>
                <w:sz w:val="24"/>
                <w:szCs w:val="24"/>
              </w:rPr>
              <w:t>school</w:t>
            </w:r>
            <w:proofErr w:type="gramEnd"/>
            <w:r w:rsidRPr="00102FC4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  <w:p w14:paraId="7B081C39" w14:textId="77777777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186B0EBE" w14:textId="7E25EEBD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>
              <w:rPr>
                <w:rFonts w:ascii="Comic Sans MS" w:hAnsi="Comic Sans MS"/>
                <w:sz w:val="24"/>
                <w:szCs w:val="24"/>
                <w:u w:val="single"/>
              </w:rPr>
              <w:t>Possible t</w:t>
            </w:r>
            <w:r w:rsidRPr="00566E61">
              <w:rPr>
                <w:rFonts w:ascii="Comic Sans MS" w:hAnsi="Comic Sans MS"/>
                <w:sz w:val="24"/>
                <w:szCs w:val="24"/>
                <w:u w:val="single"/>
              </w:rPr>
              <w:t>opic books:</w:t>
            </w:r>
          </w:p>
          <w:p w14:paraId="2E1209F1" w14:textId="777777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Elmer</w:t>
            </w:r>
          </w:p>
          <w:p w14:paraId="39379CB1" w14:textId="096223B9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 xml:space="preserve">Fireman </w:t>
            </w:r>
            <w:proofErr w:type="gramStart"/>
            <w:r w:rsidRPr="00566E61">
              <w:rPr>
                <w:rFonts w:ascii="Comic Sans MS" w:hAnsi="Comic Sans MS"/>
                <w:sz w:val="24"/>
                <w:szCs w:val="24"/>
              </w:rPr>
              <w:t>S</w:t>
            </w:r>
            <w:r>
              <w:rPr>
                <w:rFonts w:ascii="Comic Sans MS" w:hAnsi="Comic Sans MS"/>
                <w:sz w:val="24"/>
                <w:szCs w:val="24"/>
              </w:rPr>
              <w:t xml:space="preserve">am </w:t>
            </w:r>
            <w:r w:rsidRPr="00566E61">
              <w:rPr>
                <w:rFonts w:ascii="Comic Sans MS" w:hAnsi="Comic Sans MS"/>
                <w:sz w:val="24"/>
                <w:szCs w:val="24"/>
              </w:rPr>
              <w:t xml:space="preserve"> Dentist</w:t>
            </w:r>
            <w:proofErr w:type="gramEnd"/>
            <w:r w:rsidRPr="00566E61">
              <w:rPr>
                <w:rFonts w:ascii="Comic Sans MS" w:hAnsi="Comic Sans MS"/>
                <w:sz w:val="24"/>
                <w:szCs w:val="24"/>
              </w:rPr>
              <w:t xml:space="preserve">/Doctor/Fireman/Post man  books </w:t>
            </w:r>
          </w:p>
          <w:p w14:paraId="1331A2E6" w14:textId="76626E8A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The Jolly Postman</w:t>
            </w:r>
          </w:p>
        </w:tc>
        <w:tc>
          <w:tcPr>
            <w:tcW w:w="2117" w:type="dxa"/>
          </w:tcPr>
          <w:p w14:paraId="34CDF2FA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lastRenderedPageBreak/>
              <w:t>Signs of Spring</w:t>
            </w:r>
          </w:p>
          <w:p w14:paraId="28B3531A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 Plants – the growth cycle </w:t>
            </w:r>
          </w:p>
          <w:p w14:paraId="2E3F025F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Planting seeds </w:t>
            </w:r>
          </w:p>
          <w:p w14:paraId="493F4B5B" w14:textId="77777777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lastRenderedPageBreak/>
              <w:t xml:space="preserve">How we grow and change </w:t>
            </w:r>
          </w:p>
          <w:p w14:paraId="3CC935B1" w14:textId="6B3DFADA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 xml:space="preserve">Animals and their babies </w:t>
            </w:r>
          </w:p>
          <w:p w14:paraId="43CD6FE9" w14:textId="470BA77A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 xml:space="preserve">Hatching chicks </w:t>
            </w:r>
          </w:p>
          <w:p w14:paraId="2524D002" w14:textId="777777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5FF6EA9B" w14:textId="077DF8DD" w:rsidR="004A21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>
              <w:rPr>
                <w:rFonts w:ascii="Comic Sans MS" w:hAnsi="Comic Sans MS"/>
                <w:sz w:val="24"/>
                <w:szCs w:val="24"/>
                <w:u w:val="single"/>
              </w:rPr>
              <w:t>Possible t</w:t>
            </w:r>
            <w:r w:rsidRPr="00566E61">
              <w:rPr>
                <w:rFonts w:ascii="Comic Sans MS" w:hAnsi="Comic Sans MS"/>
                <w:sz w:val="24"/>
                <w:szCs w:val="24"/>
                <w:u w:val="single"/>
              </w:rPr>
              <w:t>opic books:</w:t>
            </w:r>
          </w:p>
          <w:p w14:paraId="2DF89DB1" w14:textId="2583162F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Sam Plants a sunflower</w:t>
            </w:r>
          </w:p>
          <w:p w14:paraId="30F6C16C" w14:textId="47DB5AD4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Jack and the Beanstalk</w:t>
            </w:r>
          </w:p>
          <w:p w14:paraId="7EA3CC0D" w14:textId="777777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72431C1B" w14:textId="5010C23E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1991" w:type="dxa"/>
          </w:tcPr>
          <w:p w14:paraId="2E07BCEA" w14:textId="484E3F79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lastRenderedPageBreak/>
              <w:t xml:space="preserve">Food from around the world </w:t>
            </w:r>
          </w:p>
          <w:p w14:paraId="1FB9745C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Traditions</w:t>
            </w:r>
          </w:p>
          <w:p w14:paraId="41C9C57A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 Healthy Food </w:t>
            </w:r>
          </w:p>
          <w:p w14:paraId="71E34617" w14:textId="67131460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>Growing food to eat Cooking – recipes</w:t>
            </w:r>
          </w:p>
          <w:p w14:paraId="0F05135B" w14:textId="7B124038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 Food Shopping</w:t>
            </w:r>
          </w:p>
          <w:p w14:paraId="49F139E5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15AEE94E" w14:textId="6AEB677C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02FC4">
              <w:rPr>
                <w:rFonts w:ascii="Comic Sans MS" w:hAnsi="Comic Sans MS"/>
                <w:sz w:val="24"/>
                <w:szCs w:val="24"/>
                <w:u w:val="single"/>
              </w:rPr>
              <w:t>Possible topic books:</w:t>
            </w:r>
          </w:p>
          <w:p w14:paraId="09DD7DD3" w14:textId="5E01C508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The Gingerbread Man</w:t>
            </w:r>
          </w:p>
          <w:p w14:paraId="04F0AE15" w14:textId="01DD3C70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Lima's </w:t>
            </w:r>
            <w:proofErr w:type="gramStart"/>
            <w:r w:rsidRPr="00102FC4">
              <w:rPr>
                <w:rFonts w:ascii="Comic Sans MS" w:hAnsi="Comic Sans MS"/>
                <w:sz w:val="24"/>
                <w:szCs w:val="24"/>
              </w:rPr>
              <w:t>Red Hot</w:t>
            </w:r>
            <w:proofErr w:type="gramEnd"/>
            <w:r w:rsidRPr="00102FC4">
              <w:rPr>
                <w:rFonts w:ascii="Comic Sans MS" w:hAnsi="Comic Sans MS"/>
                <w:sz w:val="24"/>
                <w:szCs w:val="24"/>
              </w:rPr>
              <w:t xml:space="preserve"> Chilli</w:t>
            </w:r>
          </w:p>
          <w:p w14:paraId="1F644192" w14:textId="1F585AE0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Granny Went to Market</w:t>
            </w:r>
          </w:p>
          <w:p w14:paraId="1BA312F4" w14:textId="50D26D09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Polar Bear, Polar Bear</w:t>
            </w:r>
          </w:p>
          <w:p w14:paraId="139A2DC0" w14:textId="1DD4DAE0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1776" w:type="dxa"/>
          </w:tcPr>
          <w:p w14:paraId="7BA9C86F" w14:textId="02B35C8F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lastRenderedPageBreak/>
              <w:t>Minibeasts</w:t>
            </w:r>
          </w:p>
          <w:p w14:paraId="034BB28D" w14:textId="43A6081D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Introduction </w:t>
            </w:r>
          </w:p>
          <w:p w14:paraId="79EBB9AC" w14:textId="7FAF2311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Creepy Crawlers</w:t>
            </w:r>
          </w:p>
          <w:p w14:paraId="7CE13B0F" w14:textId="2B2AC168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 xml:space="preserve">Lifecycle of a butterfly </w:t>
            </w:r>
          </w:p>
          <w:p w14:paraId="224A8150" w14:textId="3484D469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Bees &amp; Honey </w:t>
            </w:r>
          </w:p>
          <w:p w14:paraId="66D587A0" w14:textId="7B34845C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Minibeast hunt </w:t>
            </w:r>
          </w:p>
          <w:p w14:paraId="28C6A679" w14:textId="70FD99A4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Habitat </w:t>
            </w:r>
          </w:p>
          <w:p w14:paraId="5109A95C" w14:textId="7CF0AFEF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Global warming </w:t>
            </w:r>
          </w:p>
          <w:p w14:paraId="389A62C1" w14:textId="3BF97EBC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Extinct animals </w:t>
            </w:r>
          </w:p>
          <w:p w14:paraId="6D7FCB62" w14:textId="77777777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2F8D080D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>
              <w:rPr>
                <w:rFonts w:ascii="Comic Sans MS" w:hAnsi="Comic Sans MS"/>
                <w:sz w:val="24"/>
                <w:szCs w:val="24"/>
                <w:u w:val="single"/>
              </w:rPr>
              <w:t>Possible t</w:t>
            </w:r>
            <w:r w:rsidRPr="00566E61">
              <w:rPr>
                <w:rFonts w:ascii="Comic Sans MS" w:hAnsi="Comic Sans MS"/>
                <w:sz w:val="24"/>
                <w:szCs w:val="24"/>
                <w:u w:val="single"/>
              </w:rPr>
              <w:t>opic books:</w:t>
            </w:r>
          </w:p>
          <w:p w14:paraId="4B2B476F" w14:textId="77777777" w:rsidR="004A210D" w:rsidRPr="00566E6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566E61">
              <w:rPr>
                <w:rFonts w:ascii="Comic Sans MS" w:hAnsi="Comic Sans MS"/>
                <w:sz w:val="24"/>
                <w:szCs w:val="24"/>
              </w:rPr>
              <w:t>The Very Hungry Caterpillar</w:t>
            </w:r>
          </w:p>
          <w:p w14:paraId="26B3F264" w14:textId="6066B5D3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pinderella</w:t>
            </w:r>
          </w:p>
          <w:p w14:paraId="69F908C4" w14:textId="3648ECDF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Mad about minibeasts</w:t>
            </w:r>
          </w:p>
          <w:p w14:paraId="0670C9B6" w14:textId="05620A39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Flip Flap minibeasts  </w:t>
            </w:r>
          </w:p>
          <w:p w14:paraId="1CD9CEA2" w14:textId="311DB7B2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4A210D" w:rsidRPr="004B02B5" w14:paraId="19D69433" w14:textId="77777777" w:rsidTr="00250A30">
        <w:trPr>
          <w:trHeight w:val="170"/>
        </w:trPr>
        <w:tc>
          <w:tcPr>
            <w:tcW w:w="6039" w:type="dxa"/>
            <w:gridSpan w:val="4"/>
            <w:shd w:val="clear" w:color="auto" w:fill="00B050"/>
          </w:tcPr>
          <w:p w14:paraId="3849F826" w14:textId="70D7EFB5" w:rsidR="004A210D" w:rsidRPr="004B02B5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lastRenderedPageBreak/>
              <w:t xml:space="preserve">                  Prime Areas </w:t>
            </w:r>
          </w:p>
        </w:tc>
        <w:tc>
          <w:tcPr>
            <w:tcW w:w="8629" w:type="dxa"/>
            <w:gridSpan w:val="4"/>
            <w:shd w:val="clear" w:color="auto" w:fill="C00000"/>
          </w:tcPr>
          <w:p w14:paraId="3DF92393" w14:textId="361B02ED" w:rsidR="004A210D" w:rsidRPr="004B02B5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                      Specific Areas of Development  </w:t>
            </w:r>
          </w:p>
        </w:tc>
      </w:tr>
      <w:tr w:rsidR="007E1461" w:rsidRPr="004B02B5" w14:paraId="0DCC8648" w14:textId="77777777" w:rsidTr="00250A30">
        <w:trPr>
          <w:trHeight w:val="170"/>
        </w:trPr>
        <w:tc>
          <w:tcPr>
            <w:tcW w:w="1872" w:type="dxa"/>
          </w:tcPr>
          <w:p w14:paraId="6CD78BAF" w14:textId="629F4026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Personal, Social and </w:t>
            </w: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lastRenderedPageBreak/>
              <w:t xml:space="preserve">Emotional development </w:t>
            </w:r>
          </w:p>
        </w:tc>
        <w:tc>
          <w:tcPr>
            <w:tcW w:w="2076" w:type="dxa"/>
          </w:tcPr>
          <w:p w14:paraId="2416B8A1" w14:textId="5CD3D1CF" w:rsidR="004A210D" w:rsidRPr="004B02B5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lastRenderedPageBreak/>
              <w:t xml:space="preserve">Physical Development </w:t>
            </w:r>
          </w:p>
        </w:tc>
        <w:tc>
          <w:tcPr>
            <w:tcW w:w="2091" w:type="dxa"/>
            <w:gridSpan w:val="2"/>
          </w:tcPr>
          <w:p w14:paraId="16B5BC4D" w14:textId="2EDA5F19" w:rsidR="004A210D" w:rsidRPr="004B02B5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Communication and Language </w:t>
            </w:r>
          </w:p>
        </w:tc>
        <w:tc>
          <w:tcPr>
            <w:tcW w:w="2745" w:type="dxa"/>
          </w:tcPr>
          <w:p w14:paraId="01CD04D0" w14:textId="77777777" w:rsidR="004A210D" w:rsidRPr="004B02B5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Literacy  </w:t>
            </w:r>
          </w:p>
          <w:p w14:paraId="55059835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117" w:type="dxa"/>
          </w:tcPr>
          <w:p w14:paraId="52AD18F9" w14:textId="5E184BFF" w:rsidR="004A210D" w:rsidRPr="0032487F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32487F">
              <w:rPr>
                <w:rFonts w:ascii="Comic Sans MS" w:hAnsi="Comic Sans MS"/>
                <w:b/>
                <w:bCs/>
                <w:sz w:val="24"/>
                <w:szCs w:val="24"/>
              </w:rPr>
              <w:t>Maths</w:t>
            </w:r>
          </w:p>
        </w:tc>
        <w:tc>
          <w:tcPr>
            <w:tcW w:w="1991" w:type="dxa"/>
          </w:tcPr>
          <w:p w14:paraId="55A3DBA0" w14:textId="096DC343" w:rsidR="004A210D" w:rsidRPr="004B02B5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Understanding the world </w:t>
            </w:r>
          </w:p>
        </w:tc>
        <w:tc>
          <w:tcPr>
            <w:tcW w:w="1776" w:type="dxa"/>
          </w:tcPr>
          <w:p w14:paraId="0A2D7ACB" w14:textId="313131BD" w:rsidR="004A210D" w:rsidRPr="004B02B5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Expressive Arts and Design     </w:t>
            </w:r>
          </w:p>
        </w:tc>
      </w:tr>
      <w:tr w:rsidR="004A210D" w:rsidRPr="004B02B5" w14:paraId="345474C2" w14:textId="77777777" w:rsidTr="00250A30">
        <w:trPr>
          <w:trHeight w:val="170"/>
        </w:trPr>
        <w:tc>
          <w:tcPr>
            <w:tcW w:w="1872" w:type="dxa"/>
          </w:tcPr>
          <w:p w14:paraId="0A524DD9" w14:textId="2B8A04AA" w:rsidR="004A210D" w:rsidRPr="00714117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</w:pPr>
            <w:r w:rsidRPr="00714117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Autumn </w:t>
            </w:r>
            <w:r w:rsidRPr="00714117">
              <w:rPr>
                <w:rFonts w:ascii="Comic Sans MS" w:hAnsi="Comic Sans MS"/>
                <w:sz w:val="24"/>
                <w:szCs w:val="24"/>
                <w:u w:val="single"/>
              </w:rPr>
              <w:t xml:space="preserve"> </w:t>
            </w:r>
            <w:r w:rsidRPr="00714117">
              <w:rPr>
                <w:u w:val="single"/>
              </w:rPr>
              <w:t xml:space="preserve"> </w:t>
            </w:r>
          </w:p>
          <w:p w14:paraId="4E483B85" w14:textId="750FB3AE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Settling in and making friends </w:t>
            </w:r>
            <w:r>
              <w:rPr>
                <w:rFonts w:ascii="Comic Sans MS" w:hAnsi="Comic Sans MS"/>
                <w:sz w:val="24"/>
                <w:szCs w:val="24"/>
              </w:rPr>
              <w:t>(Tolerance)</w:t>
            </w:r>
          </w:p>
          <w:p w14:paraId="22D40C80" w14:textId="535E9D76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Following routines and rules </w:t>
            </w:r>
            <w:r>
              <w:rPr>
                <w:rFonts w:ascii="Comic Sans MS" w:hAnsi="Comic Sans MS"/>
                <w:sz w:val="24"/>
                <w:szCs w:val="24"/>
              </w:rPr>
              <w:t>(Faithfulness)</w:t>
            </w:r>
          </w:p>
          <w:p w14:paraId="0AE26D5B" w14:textId="77777777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>To be positive about change</w:t>
            </w:r>
          </w:p>
          <w:p w14:paraId="4BEEA94D" w14:textId="58B10F11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>Becoming independent</w:t>
            </w:r>
          </w:p>
          <w:p w14:paraId="38C1699C" w14:textId="77777777" w:rsidR="004A210D" w:rsidRPr="00714117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</w:p>
          <w:p w14:paraId="2A336B55" w14:textId="3800E132" w:rsidR="004A210D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714117">
              <w:rPr>
                <w:rFonts w:ascii="Comic Sans MS" w:hAnsi="Comic Sans MS"/>
                <w:sz w:val="24"/>
                <w:szCs w:val="24"/>
                <w:u w:val="single"/>
              </w:rPr>
              <w:t xml:space="preserve"> </w:t>
            </w:r>
            <w:r w:rsidRPr="00714117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>Spring</w:t>
            </w:r>
            <w:r w:rsidRPr="004B02B5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  </w:t>
            </w:r>
          </w:p>
          <w:p w14:paraId="14CBFB15" w14:textId="22FF1A9E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>Being a Good friend</w:t>
            </w:r>
            <w:r>
              <w:rPr>
                <w:rFonts w:ascii="Comic Sans MS" w:hAnsi="Comic Sans MS"/>
                <w:sz w:val="24"/>
                <w:szCs w:val="24"/>
              </w:rPr>
              <w:t xml:space="preserve"> </w:t>
            </w:r>
            <w:r w:rsidRPr="00910DE1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  <w:p w14:paraId="13A52EE7" w14:textId="38E5D8A6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>Following routines and rules</w:t>
            </w:r>
            <w:r>
              <w:rPr>
                <w:rFonts w:ascii="Comic Sans MS" w:hAnsi="Comic Sans MS"/>
                <w:sz w:val="24"/>
                <w:szCs w:val="24"/>
              </w:rPr>
              <w:t xml:space="preserve"> (Patience)</w:t>
            </w:r>
          </w:p>
          <w:p w14:paraId="35D67E63" w14:textId="77777777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 Being independent </w:t>
            </w:r>
          </w:p>
          <w:p w14:paraId="61B946B0" w14:textId="4FAC6081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>Developing</w:t>
            </w:r>
            <w:r w:rsidRPr="00910DE1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 </w:t>
            </w:r>
            <w:r w:rsidRPr="00910DE1">
              <w:rPr>
                <w:rFonts w:ascii="Comic Sans MS" w:hAnsi="Comic Sans MS"/>
                <w:sz w:val="24"/>
                <w:szCs w:val="24"/>
              </w:rPr>
              <w:t xml:space="preserve">problem </w:t>
            </w:r>
            <w:r w:rsidRPr="00910DE1">
              <w:rPr>
                <w:rFonts w:ascii="Comic Sans MS" w:hAnsi="Comic Sans MS"/>
                <w:sz w:val="24"/>
                <w:szCs w:val="24"/>
              </w:rPr>
              <w:lastRenderedPageBreak/>
              <w:t>solving and negotiation</w:t>
            </w:r>
            <w:r>
              <w:rPr>
                <w:rFonts w:ascii="Comic Sans MS" w:hAnsi="Comic Sans MS"/>
                <w:sz w:val="24"/>
                <w:szCs w:val="24"/>
              </w:rPr>
              <w:t xml:space="preserve"> (Respectfulness)</w:t>
            </w:r>
          </w:p>
          <w:p w14:paraId="43B28BD6" w14:textId="3EBBD03B" w:rsidR="004A210D" w:rsidRPr="00910DE1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Good to be me </w:t>
            </w:r>
          </w:p>
          <w:p w14:paraId="5397771E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1DE1D03B" w14:textId="00BB664C" w:rsidR="004A210D" w:rsidRPr="00521C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521C0D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Summer </w:t>
            </w:r>
          </w:p>
          <w:p w14:paraId="04F1AE9F" w14:textId="004D7086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Being independent </w:t>
            </w:r>
            <w:r>
              <w:rPr>
                <w:rFonts w:ascii="Comic Sans MS" w:hAnsi="Comic Sans MS"/>
                <w:sz w:val="24"/>
                <w:szCs w:val="24"/>
              </w:rPr>
              <w:t>(Justice)</w:t>
            </w:r>
          </w:p>
          <w:p w14:paraId="03BDD8DC" w14:textId="4C0BA97F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Getting ready for Reception </w:t>
            </w:r>
            <w:r>
              <w:rPr>
                <w:rFonts w:ascii="Comic Sans MS" w:hAnsi="Comic Sans MS"/>
                <w:sz w:val="24"/>
                <w:szCs w:val="24"/>
              </w:rPr>
              <w:t>(Gratitude)</w:t>
            </w:r>
          </w:p>
          <w:p w14:paraId="7A482509" w14:textId="46C4B76E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To be positive about change</w:t>
            </w:r>
          </w:p>
        </w:tc>
        <w:tc>
          <w:tcPr>
            <w:tcW w:w="2076" w:type="dxa"/>
          </w:tcPr>
          <w:p w14:paraId="12B2FFEC" w14:textId="25351C48" w:rsidR="004A21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714117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lastRenderedPageBreak/>
              <w:t>Autumn</w:t>
            </w:r>
            <w:r w:rsidRPr="00714117">
              <w:rPr>
                <w:rFonts w:ascii="Comic Sans MS" w:hAnsi="Comic Sans MS"/>
                <w:sz w:val="24"/>
                <w:szCs w:val="24"/>
                <w:u w:val="single"/>
              </w:rPr>
              <w:t xml:space="preserve">  </w:t>
            </w:r>
          </w:p>
          <w:p w14:paraId="7595083A" w14:textId="77777777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Mark making, malleable &amp; messy play </w:t>
            </w:r>
          </w:p>
          <w:p w14:paraId="773BD170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Exploring ways of moving and using equipment </w:t>
            </w:r>
          </w:p>
          <w:p w14:paraId="018ABE04" w14:textId="71697F0C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Safe handling of tools and equipment</w:t>
            </w:r>
          </w:p>
          <w:p w14:paraId="7301DE82" w14:textId="6BDED834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Ring games </w:t>
            </w:r>
          </w:p>
          <w:p w14:paraId="5F193DEC" w14:textId="08E4F35E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Dough Gym </w:t>
            </w:r>
          </w:p>
          <w:p w14:paraId="4C493017" w14:textId="6725F2CB" w:rsidR="004A210D" w:rsidRPr="00521C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521C0D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>Spring</w:t>
            </w:r>
            <w:r w:rsidRPr="00521C0D">
              <w:rPr>
                <w:rFonts w:ascii="Comic Sans MS" w:hAnsi="Comic Sans MS"/>
                <w:sz w:val="24"/>
                <w:szCs w:val="24"/>
                <w:u w:val="single"/>
              </w:rPr>
              <w:t xml:space="preserve"> </w:t>
            </w:r>
            <w:r>
              <w:rPr>
                <w:rFonts w:ascii="Comic Sans MS" w:hAnsi="Comic Sans MS"/>
                <w:sz w:val="24"/>
                <w:szCs w:val="24"/>
                <w:u w:val="single"/>
              </w:rPr>
              <w:t xml:space="preserve">/ </w:t>
            </w:r>
            <w:r w:rsidRPr="00521C0D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Summer </w:t>
            </w:r>
          </w:p>
          <w:p w14:paraId="10A018ED" w14:textId="5F7F5DBD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Mark making, malleable &amp; messy play Dough Gym</w:t>
            </w:r>
          </w:p>
          <w:p w14:paraId="4AE84FD3" w14:textId="343BF3C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Exploring ways of moving and using equipment</w:t>
            </w:r>
          </w:p>
          <w:p w14:paraId="1BC23FE9" w14:textId="0AF7E8BC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Ring games </w:t>
            </w:r>
          </w:p>
          <w:p w14:paraId="46B7DBCE" w14:textId="7D1E1124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Musical statues </w:t>
            </w:r>
          </w:p>
          <w:p w14:paraId="3CC1C2E8" w14:textId="60146F1F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1911" w:type="dxa"/>
          </w:tcPr>
          <w:p w14:paraId="4F087E93" w14:textId="345A26FC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714117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Autumn </w:t>
            </w:r>
          </w:p>
          <w:p w14:paraId="7EAF9A3C" w14:textId="77777777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>Naming objects and actions and using descriptive language</w:t>
            </w:r>
          </w:p>
          <w:p w14:paraId="35C37F08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 Talking together in small and larger groups </w:t>
            </w:r>
          </w:p>
          <w:p w14:paraId="4DB2CD92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Listening to stories with rhyme and alliteration </w:t>
            </w:r>
          </w:p>
          <w:p w14:paraId="01965D01" w14:textId="27ED17B2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Joining in with repetitive phrases in books</w:t>
            </w:r>
          </w:p>
          <w:p w14:paraId="7AEF6F23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0E831ED8" w14:textId="3533CEF8" w:rsidR="004A210D" w:rsidRPr="004A210D" w:rsidRDefault="004A210D" w:rsidP="004A210D">
            <w:pPr>
              <w:rPr>
                <w:rFonts w:ascii="Comic Sans MS" w:hAnsi="Comic Sans MS"/>
              </w:rPr>
            </w:pPr>
            <w:r w:rsidRPr="004A210D">
              <w:rPr>
                <w:rFonts w:ascii="Comic Sans MS" w:hAnsi="Comic Sans MS"/>
                <w:b/>
                <w:bCs/>
                <w:u w:val="single"/>
              </w:rPr>
              <w:t>Spring/Summer</w:t>
            </w:r>
            <w:r w:rsidRPr="004A210D">
              <w:rPr>
                <w:rFonts w:ascii="Comic Sans MS" w:hAnsi="Comic Sans MS"/>
                <w:b/>
                <w:bCs/>
              </w:rPr>
              <w:t xml:space="preserve"> </w:t>
            </w:r>
          </w:p>
          <w:p w14:paraId="1B8B65CC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A210D">
              <w:rPr>
                <w:rFonts w:ascii="Comic Sans MS" w:hAnsi="Comic Sans MS"/>
              </w:rPr>
              <w:t>Naming and</w:t>
            </w:r>
            <w:r w:rsidRPr="009E0699">
              <w:rPr>
                <w:rFonts w:ascii="Comic Sans MS" w:hAnsi="Comic Sans MS"/>
                <w:sz w:val="24"/>
                <w:szCs w:val="24"/>
              </w:rPr>
              <w:t xml:space="preserve"> describing</w:t>
            </w:r>
          </w:p>
          <w:p w14:paraId="316CAAC3" w14:textId="4497A33E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Understanding questions </w:t>
            </w:r>
            <w:r w:rsidRPr="009E0699">
              <w:rPr>
                <w:rFonts w:ascii="Comic Sans MS" w:hAnsi="Comic Sans MS"/>
                <w:sz w:val="24"/>
                <w:szCs w:val="24"/>
              </w:rPr>
              <w:lastRenderedPageBreak/>
              <w:t xml:space="preserve">Talking together in small and larger groups </w:t>
            </w:r>
          </w:p>
          <w:p w14:paraId="1439FC8B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Listening to stories with rhyme and alliteration</w:t>
            </w:r>
          </w:p>
          <w:p w14:paraId="705F02D7" w14:textId="085E4F8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Joining in with repetitive phrases in books</w:t>
            </w:r>
          </w:p>
        </w:tc>
        <w:tc>
          <w:tcPr>
            <w:tcW w:w="2925" w:type="dxa"/>
            <w:gridSpan w:val="2"/>
          </w:tcPr>
          <w:p w14:paraId="4068E845" w14:textId="77777777" w:rsidR="004A210D" w:rsidRPr="00BF44C0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</w:pPr>
            <w:r w:rsidRPr="00BF44C0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lastRenderedPageBreak/>
              <w:t xml:space="preserve">Autumn </w:t>
            </w:r>
          </w:p>
          <w:p w14:paraId="1516E660" w14:textId="265FC925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Phonics - Letters and Sounds Phase </w:t>
            </w:r>
            <w:r w:rsidRPr="009E0699">
              <w:rPr>
                <w:rFonts w:ascii="Comic Sans MS" w:hAnsi="Comic Sans MS"/>
                <w:sz w:val="24"/>
                <w:szCs w:val="24"/>
              </w:rPr>
              <w:t xml:space="preserve">Rhythm and rhyme, </w:t>
            </w:r>
          </w:p>
          <w:p w14:paraId="4450054F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Alliteration,</w:t>
            </w:r>
          </w:p>
          <w:p w14:paraId="490BFFB0" w14:textId="77777777" w:rsidR="0045779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Sounds</w:t>
            </w:r>
          </w:p>
          <w:p w14:paraId="0BE43DA8" w14:textId="00B55F0C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Listening to and joining in with stories </w:t>
            </w:r>
          </w:p>
          <w:p w14:paraId="72F1FFCA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Giving meaning to marks </w:t>
            </w:r>
          </w:p>
          <w:p w14:paraId="1012D79B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Responding in different ways to traditional and new rhymes </w:t>
            </w:r>
          </w:p>
          <w:p w14:paraId="3CB53B26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Using narratives in role play</w:t>
            </w:r>
          </w:p>
          <w:p w14:paraId="3845F72D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Exploration of mark making across medias </w:t>
            </w:r>
          </w:p>
          <w:p w14:paraId="5321AEC9" w14:textId="1C99184D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 xml:space="preserve">Weekly book reading at home.  </w:t>
            </w:r>
          </w:p>
          <w:p w14:paraId="0E31FD86" w14:textId="5F8545EF" w:rsidR="004A210D" w:rsidRPr="00005548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005548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>Spring</w:t>
            </w:r>
          </w:p>
          <w:p w14:paraId="459CB1F5" w14:textId="01D2ED42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 </w:t>
            </w:r>
            <w:r w:rsidRPr="009E0699">
              <w:rPr>
                <w:rFonts w:ascii="Comic Sans MS" w:hAnsi="Comic Sans MS"/>
                <w:sz w:val="24"/>
                <w:szCs w:val="24"/>
              </w:rPr>
              <w:t xml:space="preserve">Phonics - Letters and Sounds Phase 1: </w:t>
            </w:r>
          </w:p>
          <w:p w14:paraId="3F0A2330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Environmental and instrumental sounds</w:t>
            </w:r>
          </w:p>
          <w:p w14:paraId="766A151D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Rhythm and rhyme</w:t>
            </w:r>
          </w:p>
          <w:p w14:paraId="79C4943B" w14:textId="4CFB2B7C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>Alliteration, Voice sounds</w:t>
            </w:r>
          </w:p>
          <w:p w14:paraId="57DFB671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 Listening to and joining in with stories </w:t>
            </w:r>
          </w:p>
          <w:p w14:paraId="54A01462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Talking about and acting out stories</w:t>
            </w:r>
          </w:p>
          <w:p w14:paraId="1A7770BB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 Mark making for different purposes </w:t>
            </w:r>
          </w:p>
          <w:p w14:paraId="016EDFA0" w14:textId="251DA4E4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Weekly book reading at home </w:t>
            </w:r>
          </w:p>
          <w:p w14:paraId="14B54F0F" w14:textId="7B10C06A" w:rsidR="004A21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 </w:t>
            </w:r>
            <w:r w:rsidRPr="00BF44C0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>Summer</w:t>
            </w:r>
            <w:r w:rsidRPr="00BF44C0">
              <w:rPr>
                <w:rFonts w:ascii="Comic Sans MS" w:hAnsi="Comic Sans MS"/>
                <w:sz w:val="24"/>
                <w:szCs w:val="24"/>
                <w:u w:val="single"/>
              </w:rPr>
              <w:t xml:space="preserve"> </w:t>
            </w:r>
          </w:p>
          <w:p w14:paraId="7AF97ECB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Phonics - Letters and Sounds Phase 1: </w:t>
            </w:r>
          </w:p>
          <w:p w14:paraId="5972D13E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Rhythm and rhyme, </w:t>
            </w:r>
          </w:p>
          <w:p w14:paraId="2E353D51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Alliteration, </w:t>
            </w:r>
          </w:p>
          <w:p w14:paraId="3CC64778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Oral segmenting and blending</w:t>
            </w:r>
          </w:p>
          <w:p w14:paraId="1A97A48D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 Listening to and joining in with stories</w:t>
            </w:r>
          </w:p>
          <w:p w14:paraId="314BFBD1" w14:textId="0DBD560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 Talking about and acting out stories </w:t>
            </w:r>
          </w:p>
          <w:p w14:paraId="78BE7280" w14:textId="77777777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Mark making for different purposes </w:t>
            </w:r>
          </w:p>
          <w:p w14:paraId="33EAB14B" w14:textId="77777777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Creating a book by retelling a story</w:t>
            </w:r>
          </w:p>
          <w:p w14:paraId="637E1795" w14:textId="25E2F0DD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proofErr w:type="gramStart"/>
            <w:r w:rsidRPr="00102FC4">
              <w:rPr>
                <w:rFonts w:ascii="Comic Sans MS" w:hAnsi="Comic Sans MS"/>
                <w:sz w:val="24"/>
                <w:szCs w:val="24"/>
              </w:rPr>
              <w:lastRenderedPageBreak/>
              <w:t>Weekly  book</w:t>
            </w:r>
            <w:proofErr w:type="gramEnd"/>
            <w:r w:rsidRPr="00102FC4">
              <w:rPr>
                <w:rFonts w:ascii="Comic Sans MS" w:hAnsi="Comic Sans MS"/>
                <w:sz w:val="24"/>
                <w:szCs w:val="24"/>
              </w:rPr>
              <w:t xml:space="preserve"> reading at home </w:t>
            </w:r>
          </w:p>
          <w:p w14:paraId="775BA48A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07FCD3AA" w14:textId="11C4342D" w:rsidR="004A210D" w:rsidRPr="004B02B5" w:rsidRDefault="004A210D" w:rsidP="004A210D">
            <w:pPr>
              <w:pStyle w:val="ListParagraph"/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117" w:type="dxa"/>
          </w:tcPr>
          <w:p w14:paraId="587557FC" w14:textId="56D0175E" w:rsidR="004A210D" w:rsidRPr="00BF44C0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</w:pPr>
            <w:r w:rsidRPr="00BF44C0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lastRenderedPageBreak/>
              <w:t xml:space="preserve">Autumn </w:t>
            </w:r>
          </w:p>
          <w:p w14:paraId="5B859E2C" w14:textId="77777777" w:rsidR="004A210D" w:rsidRPr="00910DE1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Counting and number songs </w:t>
            </w:r>
          </w:p>
          <w:p w14:paraId="147A1177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>Comparing quantities</w:t>
            </w:r>
          </w:p>
          <w:p w14:paraId="2A770BBC" w14:textId="005D4058" w:rsidR="004A210D" w:rsidRPr="001129E3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 Using and describing shapes</w:t>
            </w:r>
          </w:p>
          <w:p w14:paraId="180ADE71" w14:textId="77777777" w:rsidR="004A210D" w:rsidRPr="001129E3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Observing and describing pattern</w:t>
            </w:r>
          </w:p>
          <w:p w14:paraId="14C80959" w14:textId="77777777" w:rsidR="004A210D" w:rsidRPr="001129E3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Exploration of number in the environment </w:t>
            </w:r>
          </w:p>
          <w:p w14:paraId="0BA79EF7" w14:textId="77777777" w:rsidR="004A210D" w:rsidRPr="001129E3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orting </w:t>
            </w:r>
          </w:p>
          <w:p w14:paraId="0E2AD928" w14:textId="591B6968" w:rsidR="004A210D" w:rsidRPr="001129E3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 Positional language</w:t>
            </w:r>
            <w:r w:rsidRPr="001129E3">
              <w:rPr>
                <w:rFonts w:ascii="Comic Sans MS" w:hAnsi="Comic Sans MS"/>
                <w:b/>
                <w:bCs/>
                <w:sz w:val="24"/>
                <w:szCs w:val="24"/>
              </w:rPr>
              <w:t xml:space="preserve"> </w:t>
            </w:r>
          </w:p>
          <w:p w14:paraId="718B2332" w14:textId="77777777" w:rsidR="004A210D" w:rsidRPr="00005548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</w:pPr>
          </w:p>
          <w:p w14:paraId="24B7B5A1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005548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 Spring</w:t>
            </w:r>
            <w:r w:rsidRPr="00005548">
              <w:rPr>
                <w:rFonts w:ascii="Comic Sans MS" w:hAnsi="Comic Sans MS"/>
                <w:sz w:val="24"/>
                <w:szCs w:val="24"/>
                <w:u w:val="single"/>
              </w:rPr>
              <w:t xml:space="preserve"> </w:t>
            </w:r>
          </w:p>
          <w:p w14:paraId="33111F63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Counting and number songs </w:t>
            </w:r>
          </w:p>
          <w:p w14:paraId="69E26489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Addition and subtraction through songs </w:t>
            </w:r>
          </w:p>
          <w:p w14:paraId="526C17B9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 xml:space="preserve">Representing numbers </w:t>
            </w:r>
          </w:p>
          <w:p w14:paraId="35C79CC1" w14:textId="12F4FB68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Using and describing shapes</w:t>
            </w:r>
            <w:r>
              <w:rPr>
                <w:rFonts w:ascii="Comic Sans MS" w:hAnsi="Comic Sans MS"/>
                <w:sz w:val="24"/>
                <w:szCs w:val="24"/>
              </w:rPr>
              <w:t>, n</w:t>
            </w:r>
            <w:r w:rsidRPr="001129E3">
              <w:rPr>
                <w:rFonts w:ascii="Comic Sans MS" w:hAnsi="Comic Sans MS"/>
                <w:sz w:val="24"/>
                <w:szCs w:val="24"/>
              </w:rPr>
              <w:t>umber</w:t>
            </w:r>
            <w:r>
              <w:rPr>
                <w:rFonts w:ascii="Comic Sans MS" w:hAnsi="Comic Sans MS"/>
                <w:sz w:val="24"/>
                <w:szCs w:val="24"/>
              </w:rPr>
              <w:t xml:space="preserve">s </w:t>
            </w:r>
            <w:r w:rsidRPr="001129E3">
              <w:rPr>
                <w:rFonts w:ascii="Comic Sans MS" w:hAnsi="Comic Sans MS"/>
                <w:sz w:val="24"/>
                <w:szCs w:val="24"/>
              </w:rPr>
              <w:t xml:space="preserve">through </w:t>
            </w:r>
            <w:proofErr w:type="gramStart"/>
            <w:r w:rsidRPr="001129E3">
              <w:rPr>
                <w:rFonts w:ascii="Comic Sans MS" w:hAnsi="Comic Sans MS"/>
                <w:sz w:val="24"/>
                <w:szCs w:val="24"/>
              </w:rPr>
              <w:t>story  Exploring</w:t>
            </w:r>
            <w:proofErr w:type="gramEnd"/>
            <w:r w:rsidRPr="001129E3">
              <w:rPr>
                <w:rFonts w:ascii="Comic Sans MS" w:hAnsi="Comic Sans MS"/>
                <w:sz w:val="24"/>
                <w:szCs w:val="24"/>
              </w:rPr>
              <w:t xml:space="preserve"> vocabulary: more, less, addition, subtraction, share </w:t>
            </w:r>
          </w:p>
          <w:p w14:paraId="27A9D904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Estimation</w:t>
            </w:r>
          </w:p>
          <w:p w14:paraId="591F9628" w14:textId="2CB2B96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electing numerals to represent amounts to 10 </w:t>
            </w:r>
          </w:p>
          <w:p w14:paraId="758809E9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proofErr w:type="gramStart"/>
            <w:r w:rsidRPr="001129E3">
              <w:rPr>
                <w:rFonts w:ascii="Comic Sans MS" w:hAnsi="Comic Sans MS"/>
                <w:sz w:val="24"/>
                <w:szCs w:val="24"/>
              </w:rPr>
              <w:t>Exploring  money</w:t>
            </w:r>
            <w:proofErr w:type="gramEnd"/>
            <w:r w:rsidRPr="001129E3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  <w:p w14:paraId="4CFA837B" w14:textId="4894E3D3" w:rsidR="004A210D" w:rsidRPr="00F01AB6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equencing events </w:t>
            </w:r>
          </w:p>
          <w:p w14:paraId="191669B6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005548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Summer </w:t>
            </w:r>
          </w:p>
          <w:p w14:paraId="56BA65A8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Addition </w:t>
            </w:r>
            <w:proofErr w:type="gramStart"/>
            <w:r w:rsidRPr="001129E3">
              <w:rPr>
                <w:rFonts w:ascii="Comic Sans MS" w:hAnsi="Comic Sans MS"/>
                <w:sz w:val="24"/>
                <w:szCs w:val="24"/>
              </w:rPr>
              <w:t xml:space="preserve">and </w:t>
            </w:r>
            <w:r>
              <w:t xml:space="preserve"> </w:t>
            </w:r>
            <w:r w:rsidRPr="00102FC4">
              <w:rPr>
                <w:rFonts w:ascii="Comic Sans MS" w:hAnsi="Comic Sans MS"/>
              </w:rPr>
              <w:t>subtraction</w:t>
            </w:r>
            <w:proofErr w:type="gramEnd"/>
            <w:r w:rsidRPr="00102FC4">
              <w:rPr>
                <w:rFonts w:ascii="Comic Sans MS" w:hAnsi="Comic Sans MS"/>
              </w:rPr>
              <w:t xml:space="preserve"> </w:t>
            </w:r>
            <w:r w:rsidRPr="001129E3">
              <w:rPr>
                <w:rFonts w:ascii="Comic Sans MS" w:hAnsi="Comic Sans MS"/>
                <w:sz w:val="24"/>
                <w:szCs w:val="24"/>
              </w:rPr>
              <w:t xml:space="preserve"> through songs </w:t>
            </w:r>
          </w:p>
          <w:p w14:paraId="2E22C84C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Recognising and representing numbers</w:t>
            </w:r>
          </w:p>
          <w:p w14:paraId="6BCBF5E9" w14:textId="77777777" w:rsidR="00343FB8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 xml:space="preserve">Number problems </w:t>
            </w:r>
          </w:p>
          <w:p w14:paraId="265F5316" w14:textId="32972750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Using, describing and naming shapes </w:t>
            </w:r>
          </w:p>
          <w:p w14:paraId="41FB0C52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hape in the environment  </w:t>
            </w:r>
          </w:p>
          <w:p w14:paraId="0950E76B" w14:textId="320341AB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Exploring money</w:t>
            </w:r>
          </w:p>
        </w:tc>
        <w:tc>
          <w:tcPr>
            <w:tcW w:w="1991" w:type="dxa"/>
          </w:tcPr>
          <w:p w14:paraId="467EAACC" w14:textId="77777777" w:rsidR="004A210D" w:rsidRPr="00BF44C0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BF44C0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lastRenderedPageBreak/>
              <w:t xml:space="preserve">Autumn </w:t>
            </w:r>
            <w:r w:rsidRPr="00BF44C0">
              <w:rPr>
                <w:rFonts w:ascii="Comic Sans MS" w:hAnsi="Comic Sans MS"/>
                <w:sz w:val="24"/>
                <w:szCs w:val="24"/>
                <w:u w:val="single"/>
              </w:rPr>
              <w:t xml:space="preserve"> </w:t>
            </w:r>
          </w:p>
          <w:p w14:paraId="691FE311" w14:textId="77777777" w:rsidR="004A210D" w:rsidRPr="00910DE1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10DE1">
              <w:rPr>
                <w:rFonts w:ascii="Comic Sans MS" w:hAnsi="Comic Sans MS"/>
                <w:sz w:val="24"/>
                <w:szCs w:val="24"/>
              </w:rPr>
              <w:t xml:space="preserve">News and events in their own lives and of family members </w:t>
            </w:r>
          </w:p>
          <w:p w14:paraId="2FF8941C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Festivals – Eid, Diwali, Bonfire Night, Christmas</w:t>
            </w:r>
          </w:p>
          <w:p w14:paraId="2B791986" w14:textId="6E56C8E4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Computers/iPads </w:t>
            </w:r>
          </w:p>
          <w:p w14:paraId="4ACC513C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easonal changes – Summer-Autumn-Winter </w:t>
            </w:r>
          </w:p>
          <w:p w14:paraId="30CC97AC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Noticing the world around us</w:t>
            </w:r>
          </w:p>
          <w:p w14:paraId="1265C10D" w14:textId="43A1258B" w:rsidR="004A210D" w:rsidRPr="00BF44C0" w:rsidRDefault="004A210D" w:rsidP="004A210D">
            <w:pPr>
              <w:ind w:left="405"/>
              <w:rPr>
                <w:rFonts w:ascii="Comic Sans MS" w:hAnsi="Comic Sans MS"/>
                <w:sz w:val="24"/>
                <w:szCs w:val="24"/>
              </w:rPr>
            </w:pPr>
          </w:p>
          <w:p w14:paraId="05C7871A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1C5159DC" w14:textId="77F11573" w:rsidR="004A210D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</w:pPr>
            <w:r w:rsidRPr="00BF44C0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Spring </w:t>
            </w:r>
          </w:p>
          <w:p w14:paraId="77D0A9C4" w14:textId="25ACF494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mall world Computers/iPads </w:t>
            </w:r>
          </w:p>
          <w:p w14:paraId="772F9892" w14:textId="3BBABD63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Planting </w:t>
            </w:r>
          </w:p>
          <w:p w14:paraId="5D7EA4F6" w14:textId="10859001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 xml:space="preserve">spring and growth </w:t>
            </w:r>
          </w:p>
          <w:p w14:paraId="22778EEB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22CAB336" w14:textId="77777777" w:rsidR="004A210D" w:rsidRPr="00BF44C0" w:rsidRDefault="004A210D" w:rsidP="004A210D">
            <w:pPr>
              <w:rPr>
                <w:rFonts w:ascii="Comic Sans MS" w:hAnsi="Comic Sans MS"/>
                <w:sz w:val="24"/>
                <w:szCs w:val="24"/>
                <w:u w:val="single"/>
              </w:rPr>
            </w:pPr>
            <w:r w:rsidRPr="00BF44C0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 xml:space="preserve">Summer </w:t>
            </w:r>
          </w:p>
          <w:p w14:paraId="55A8CB81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mall world </w:t>
            </w:r>
          </w:p>
          <w:p w14:paraId="123DD69E" w14:textId="77777777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Computers/iPads </w:t>
            </w:r>
          </w:p>
          <w:p w14:paraId="7FCAB25C" w14:textId="4793F57F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Summer holidays</w:t>
            </w:r>
          </w:p>
        </w:tc>
        <w:tc>
          <w:tcPr>
            <w:tcW w:w="1776" w:type="dxa"/>
          </w:tcPr>
          <w:p w14:paraId="00221535" w14:textId="36944907" w:rsidR="004A210D" w:rsidRDefault="004A210D" w:rsidP="004A210D">
            <w:pPr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</w:pPr>
            <w:r w:rsidRPr="00BF44C0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lastRenderedPageBreak/>
              <w:t xml:space="preserve">Autumn </w:t>
            </w:r>
          </w:p>
          <w:p w14:paraId="53D01106" w14:textId="77777777" w:rsidR="004A210D" w:rsidRPr="009E0699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9E0699">
              <w:rPr>
                <w:rFonts w:ascii="Comic Sans MS" w:hAnsi="Comic Sans MS"/>
                <w:sz w:val="24"/>
                <w:szCs w:val="24"/>
              </w:rPr>
              <w:t>Use of a wide range of media and techniques.</w:t>
            </w:r>
          </w:p>
          <w:p w14:paraId="0EDC5023" w14:textId="7029ED51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Messy play </w:t>
            </w:r>
          </w:p>
          <w:p w14:paraId="6B04C442" w14:textId="6AC403C0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 xml:space="preserve">Drama Role play Threading </w:t>
            </w:r>
          </w:p>
          <w:p w14:paraId="596187A2" w14:textId="138229F9" w:rsidR="004A210D" w:rsidRPr="00102FC4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02FC4">
              <w:rPr>
                <w:rFonts w:ascii="Comic Sans MS" w:hAnsi="Comic Sans MS"/>
                <w:sz w:val="24"/>
                <w:szCs w:val="24"/>
              </w:rPr>
              <w:t>Singing songs linked to topics</w:t>
            </w:r>
          </w:p>
          <w:p w14:paraId="6387CC94" w14:textId="55F683AB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Making instruments </w:t>
            </w:r>
          </w:p>
          <w:p w14:paraId="4253D504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486E352E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32487F">
              <w:rPr>
                <w:rFonts w:ascii="Comic Sans MS" w:hAnsi="Comic Sans MS"/>
                <w:b/>
                <w:bCs/>
                <w:sz w:val="24"/>
                <w:szCs w:val="24"/>
                <w:u w:val="single"/>
              </w:rPr>
              <w:t>Spring/Summer</w:t>
            </w:r>
            <w:r w:rsidRPr="004B02B5">
              <w:rPr>
                <w:rFonts w:ascii="Comic Sans MS" w:hAnsi="Comic Sans MS"/>
                <w:sz w:val="24"/>
                <w:szCs w:val="24"/>
              </w:rPr>
              <w:t xml:space="preserve">  </w:t>
            </w:r>
          </w:p>
          <w:p w14:paraId="58F403ED" w14:textId="6B700F5C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Use of a wide range of media and techniques. </w:t>
            </w:r>
          </w:p>
          <w:p w14:paraId="73C376D5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Drama Role play</w:t>
            </w:r>
          </w:p>
          <w:p w14:paraId="34ABF67F" w14:textId="02E3AF29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>Threading</w:t>
            </w:r>
          </w:p>
          <w:p w14:paraId="1DD5794A" w14:textId="0AD7C649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lastRenderedPageBreak/>
              <w:t xml:space="preserve">Following music pattern with instruments </w:t>
            </w:r>
          </w:p>
          <w:p w14:paraId="57F32C61" w14:textId="77777777" w:rsidR="004A210D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Singing songs linked to topic </w:t>
            </w:r>
          </w:p>
          <w:p w14:paraId="3BE4D567" w14:textId="7D4B972A" w:rsidR="004A210D" w:rsidRPr="001129E3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1129E3">
              <w:rPr>
                <w:rFonts w:ascii="Comic Sans MS" w:hAnsi="Comic Sans MS"/>
                <w:sz w:val="24"/>
                <w:szCs w:val="24"/>
              </w:rPr>
              <w:t xml:space="preserve">Making instruments  </w:t>
            </w:r>
          </w:p>
          <w:p w14:paraId="54DB9234" w14:textId="77777777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  <w:r w:rsidRPr="004B02B5">
              <w:rPr>
                <w:rFonts w:ascii="Comic Sans MS" w:hAnsi="Comic Sans MS"/>
                <w:sz w:val="24"/>
                <w:szCs w:val="24"/>
              </w:rPr>
              <w:t xml:space="preserve"> </w:t>
            </w:r>
          </w:p>
          <w:p w14:paraId="1E295FFF" w14:textId="4286A424" w:rsidR="004A210D" w:rsidRPr="004B02B5" w:rsidRDefault="004A210D" w:rsidP="004A210D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bookmarkEnd w:id="0"/>
    </w:tbl>
    <w:p w14:paraId="09992B4B" w14:textId="77777777" w:rsidR="0050278B" w:rsidRPr="004B02B5" w:rsidRDefault="0050278B">
      <w:pPr>
        <w:rPr>
          <w:sz w:val="24"/>
          <w:szCs w:val="24"/>
        </w:rPr>
      </w:pPr>
    </w:p>
    <w:sectPr w:rsidR="0050278B" w:rsidRPr="004B02B5" w:rsidSect="00F65597">
      <w:pgSz w:w="16838" w:h="11906" w:orient="landscape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23B96"/>
    <w:multiLevelType w:val="hybridMultilevel"/>
    <w:tmpl w:val="5C4A1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7A7B43"/>
    <w:multiLevelType w:val="hybridMultilevel"/>
    <w:tmpl w:val="1EBEC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8C47B1"/>
    <w:multiLevelType w:val="multilevel"/>
    <w:tmpl w:val="2D72C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906C7F"/>
    <w:multiLevelType w:val="hybridMultilevel"/>
    <w:tmpl w:val="46360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46B1C98"/>
    <w:multiLevelType w:val="hybridMultilevel"/>
    <w:tmpl w:val="340AC372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6005826"/>
    <w:multiLevelType w:val="hybridMultilevel"/>
    <w:tmpl w:val="02BC4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A0D44AD"/>
    <w:multiLevelType w:val="hybridMultilevel"/>
    <w:tmpl w:val="C1183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D7C73DF"/>
    <w:multiLevelType w:val="hybridMultilevel"/>
    <w:tmpl w:val="DF5E9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7CC1A11"/>
    <w:multiLevelType w:val="hybridMultilevel"/>
    <w:tmpl w:val="81E48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643329"/>
    <w:multiLevelType w:val="hybridMultilevel"/>
    <w:tmpl w:val="E2E4C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F78665C"/>
    <w:multiLevelType w:val="hybridMultilevel"/>
    <w:tmpl w:val="614C0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39543AD"/>
    <w:multiLevelType w:val="hybridMultilevel"/>
    <w:tmpl w:val="3266D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0A07D4"/>
    <w:multiLevelType w:val="hybridMultilevel"/>
    <w:tmpl w:val="F1D2A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84C6A7F"/>
    <w:multiLevelType w:val="hybridMultilevel"/>
    <w:tmpl w:val="D5B07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AE63841"/>
    <w:multiLevelType w:val="hybridMultilevel"/>
    <w:tmpl w:val="E5EAD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C2B0BA8"/>
    <w:multiLevelType w:val="hybridMultilevel"/>
    <w:tmpl w:val="B3869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9590DF3"/>
    <w:multiLevelType w:val="hybridMultilevel"/>
    <w:tmpl w:val="7F8CB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C970132"/>
    <w:multiLevelType w:val="hybridMultilevel"/>
    <w:tmpl w:val="22FEE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0AD131A"/>
    <w:multiLevelType w:val="multilevel"/>
    <w:tmpl w:val="0B82C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2257402"/>
    <w:multiLevelType w:val="hybridMultilevel"/>
    <w:tmpl w:val="E346B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2A1748D"/>
    <w:multiLevelType w:val="hybridMultilevel"/>
    <w:tmpl w:val="A1025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3197C94"/>
    <w:multiLevelType w:val="hybridMultilevel"/>
    <w:tmpl w:val="03BED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76267E3"/>
    <w:multiLevelType w:val="multilevel"/>
    <w:tmpl w:val="7A9AE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0322D7"/>
    <w:multiLevelType w:val="hybridMultilevel"/>
    <w:tmpl w:val="777684FE"/>
    <w:lvl w:ilvl="0" w:tplc="08090001">
      <w:start w:val="1"/>
      <w:numFmt w:val="bullet"/>
      <w:lvlText w:val=""/>
      <w:lvlJc w:val="left"/>
      <w:pPr>
        <w:ind w:left="795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CC86AC4"/>
    <w:multiLevelType w:val="hybridMultilevel"/>
    <w:tmpl w:val="F3CC6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EF00305"/>
    <w:multiLevelType w:val="hybridMultilevel"/>
    <w:tmpl w:val="F01C1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8"/>
  </w:num>
  <w:num w:numId="2">
    <w:abstractNumId w:val="2"/>
  </w:num>
  <w:num w:numId="3">
    <w:abstractNumId w:val="22"/>
  </w:num>
  <w:num w:numId="4">
    <w:abstractNumId w:val="24"/>
  </w:num>
  <w:num w:numId="5">
    <w:abstractNumId w:val="7"/>
  </w:num>
  <w:num w:numId="6">
    <w:abstractNumId w:val="14"/>
  </w:num>
  <w:num w:numId="7">
    <w:abstractNumId w:val="6"/>
  </w:num>
  <w:num w:numId="8">
    <w:abstractNumId w:val="17"/>
  </w:num>
  <w:num w:numId="9">
    <w:abstractNumId w:val="8"/>
  </w:num>
  <w:num w:numId="10">
    <w:abstractNumId w:val="0"/>
  </w:num>
  <w:num w:numId="11">
    <w:abstractNumId w:val="20"/>
  </w:num>
  <w:num w:numId="12">
    <w:abstractNumId w:val="4"/>
  </w:num>
  <w:num w:numId="13">
    <w:abstractNumId w:val="12"/>
  </w:num>
  <w:num w:numId="14">
    <w:abstractNumId w:val="5"/>
  </w:num>
  <w:num w:numId="15">
    <w:abstractNumId w:val="16"/>
  </w:num>
  <w:num w:numId="16">
    <w:abstractNumId w:val="10"/>
  </w:num>
  <w:num w:numId="17">
    <w:abstractNumId w:val="3"/>
  </w:num>
  <w:num w:numId="18">
    <w:abstractNumId w:val="23"/>
  </w:num>
  <w:num w:numId="19">
    <w:abstractNumId w:val="25"/>
  </w:num>
  <w:num w:numId="20">
    <w:abstractNumId w:val="11"/>
  </w:num>
  <w:num w:numId="21">
    <w:abstractNumId w:val="21"/>
  </w:num>
  <w:num w:numId="22">
    <w:abstractNumId w:val="13"/>
  </w:num>
  <w:num w:numId="23">
    <w:abstractNumId w:val="19"/>
  </w:num>
  <w:num w:numId="24">
    <w:abstractNumId w:val="15"/>
  </w:num>
  <w:num w:numId="25">
    <w:abstractNumId w:val="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MTIyMDA3NDExMDZQ0lEKTi0uzszPAykwrAUAmGA5dSwAAAA="/>
  </w:docVars>
  <w:rsids>
    <w:rsidRoot w:val="00853B0D"/>
    <w:rsid w:val="00005548"/>
    <w:rsid w:val="0007487E"/>
    <w:rsid w:val="000D434D"/>
    <w:rsid w:val="00102FC4"/>
    <w:rsid w:val="001129E3"/>
    <w:rsid w:val="001708B5"/>
    <w:rsid w:val="00184016"/>
    <w:rsid w:val="00250721"/>
    <w:rsid w:val="00250A30"/>
    <w:rsid w:val="0032487F"/>
    <w:rsid w:val="00343FB8"/>
    <w:rsid w:val="00402C22"/>
    <w:rsid w:val="00453543"/>
    <w:rsid w:val="00457794"/>
    <w:rsid w:val="004A210D"/>
    <w:rsid w:val="004B02B5"/>
    <w:rsid w:val="004C2FD9"/>
    <w:rsid w:val="0050278B"/>
    <w:rsid w:val="00521C0D"/>
    <w:rsid w:val="00566E61"/>
    <w:rsid w:val="006E5C70"/>
    <w:rsid w:val="00714117"/>
    <w:rsid w:val="007E1461"/>
    <w:rsid w:val="00853B0D"/>
    <w:rsid w:val="0086640E"/>
    <w:rsid w:val="00891E48"/>
    <w:rsid w:val="008C34DB"/>
    <w:rsid w:val="008F32CF"/>
    <w:rsid w:val="00910DE1"/>
    <w:rsid w:val="009242EB"/>
    <w:rsid w:val="009E0699"/>
    <w:rsid w:val="00A05572"/>
    <w:rsid w:val="00A62261"/>
    <w:rsid w:val="00AB6D63"/>
    <w:rsid w:val="00B37635"/>
    <w:rsid w:val="00BE0B09"/>
    <w:rsid w:val="00BF44C0"/>
    <w:rsid w:val="00C15136"/>
    <w:rsid w:val="00C41775"/>
    <w:rsid w:val="00C56824"/>
    <w:rsid w:val="00D43F32"/>
    <w:rsid w:val="00E23C4F"/>
    <w:rsid w:val="00E93FFD"/>
    <w:rsid w:val="00EA44E0"/>
    <w:rsid w:val="00F01AB6"/>
    <w:rsid w:val="00F50129"/>
    <w:rsid w:val="00F65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F831C"/>
  <w15:chartTrackingRefBased/>
  <w15:docId w15:val="{A9655524-1865-4AF6-8C2F-7018F3233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3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ns">
    <w:name w:val="b_ans"/>
    <w:basedOn w:val="Normal"/>
    <w:rsid w:val="00AB6D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664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7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24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51265">
          <w:marLeft w:val="-300"/>
          <w:marRight w:val="-3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20887">
              <w:marLeft w:val="-300"/>
              <w:marRight w:val="-30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5266">
                  <w:marLeft w:val="15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272979">
                      <w:marLeft w:val="-1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33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6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48652">
          <w:marLeft w:val="-300"/>
          <w:marRight w:val="-3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89350">
              <w:marLeft w:val="-300"/>
              <w:marRight w:val="-30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55665">
                  <w:marLeft w:val="15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736666">
                      <w:marLeft w:val="-1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67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08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118666">
          <w:marLeft w:val="-300"/>
          <w:marRight w:val="-3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21071">
              <w:marLeft w:val="-300"/>
              <w:marRight w:val="-30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388468">
                  <w:marLeft w:val="15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777937">
                      <w:marLeft w:val="-1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35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Spring_(season)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1</Words>
  <Characters>496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Shegow</dc:creator>
  <cp:keywords/>
  <dc:description/>
  <cp:lastModifiedBy>Hodan Jama Yussuf</cp:lastModifiedBy>
  <cp:revision>2</cp:revision>
  <cp:lastPrinted>2020-11-26T10:59:00Z</cp:lastPrinted>
  <dcterms:created xsi:type="dcterms:W3CDTF">2021-01-03T10:10:00Z</dcterms:created>
  <dcterms:modified xsi:type="dcterms:W3CDTF">2021-01-03T10:10:00Z</dcterms:modified>
</cp:coreProperties>
</file>